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6F84218" w14:textId="10DDD63B" w:rsidR="001F538C" w:rsidRPr="00DA7EF2" w:rsidRDefault="00955BBE" w:rsidP="00B54FE1">
      <w:pPr>
        <w:pStyle w:val="Heading1"/>
        <w:numPr>
          <w:ilvl w:val="0"/>
          <w:numId w:val="0"/>
        </w:numPr>
        <w:spacing w:before="0" w:after="240" w:line="276" w:lineRule="auto"/>
        <w:jc w:val="center"/>
        <w:rPr>
          <w:color w:val="003399"/>
        </w:rPr>
      </w:pPr>
      <w:r w:rsidRPr="00DA7EF2">
        <w:rPr>
          <w:noProof/>
          <w:color w:val="003399"/>
        </w:rPr>
        <w:drawing>
          <wp:anchor distT="0" distB="0" distL="114300" distR="114300" simplePos="0" relativeHeight="251658240" behindDoc="0" locked="0" layoutInCell="1" allowOverlap="1" wp14:anchorId="599C5082" wp14:editId="0918605C">
            <wp:simplePos x="0" y="0"/>
            <wp:positionH relativeFrom="column">
              <wp:posOffset>28575</wp:posOffset>
            </wp:positionH>
            <wp:positionV relativeFrom="paragraph">
              <wp:posOffset>-553085</wp:posOffset>
            </wp:positionV>
            <wp:extent cx="990600" cy="915555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0600" cy="915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A7195">
        <w:rPr>
          <w:color w:val="003399"/>
        </w:rPr>
        <w:t xml:space="preserve">Legal </w:t>
      </w:r>
      <w:r w:rsidR="006B31F8">
        <w:rPr>
          <w:color w:val="003399"/>
        </w:rPr>
        <w:t>Name Change Request</w:t>
      </w:r>
      <w:r w:rsidR="00950707" w:rsidRPr="00DA7EF2">
        <w:rPr>
          <w:color w:val="003399"/>
        </w:rPr>
        <w:t xml:space="preserve"> </w:t>
      </w:r>
    </w:p>
    <w:p w14:paraId="08839B4A" w14:textId="68AF4DC3" w:rsidR="00352FB4" w:rsidRPr="008F7FC2" w:rsidRDefault="00CD11C1" w:rsidP="008F7FC2">
      <w:pPr>
        <w:pStyle w:val="ListParagraph"/>
        <w:spacing w:line="240" w:lineRule="auto"/>
        <w:ind w:left="90"/>
        <w:rPr>
          <w:rFonts w:cstheme="minorHAnsi"/>
          <w:sz w:val="24"/>
          <w:szCs w:val="24"/>
        </w:rPr>
      </w:pPr>
      <w:r w:rsidRPr="00CD11C1">
        <w:rPr>
          <w:rFonts w:cstheme="minorHAnsi"/>
          <w:sz w:val="24"/>
          <w:szCs w:val="24"/>
        </w:rPr>
        <w:t xml:space="preserve">Please complete </w:t>
      </w:r>
      <w:r w:rsidR="00FB3DD9">
        <w:rPr>
          <w:rFonts w:cstheme="minorHAnsi"/>
          <w:sz w:val="24"/>
          <w:szCs w:val="24"/>
        </w:rPr>
        <w:t>the</w:t>
      </w:r>
      <w:r w:rsidR="008D38D7">
        <w:rPr>
          <w:rFonts w:cstheme="minorHAnsi"/>
          <w:sz w:val="24"/>
          <w:szCs w:val="24"/>
        </w:rPr>
        <w:t xml:space="preserve"> </w:t>
      </w:r>
      <w:r w:rsidRPr="00CD11C1">
        <w:rPr>
          <w:rFonts w:cstheme="minorHAnsi"/>
          <w:sz w:val="24"/>
          <w:szCs w:val="24"/>
        </w:rPr>
        <w:t>form and bring the required supporting documentation</w:t>
      </w:r>
      <w:r w:rsidR="00FB3DD9">
        <w:rPr>
          <w:rFonts w:cstheme="minorHAnsi"/>
          <w:sz w:val="24"/>
          <w:szCs w:val="24"/>
        </w:rPr>
        <w:t xml:space="preserve"> below</w:t>
      </w:r>
      <w:r w:rsidRPr="00CD11C1">
        <w:rPr>
          <w:rFonts w:cstheme="minorHAnsi"/>
          <w:sz w:val="24"/>
          <w:szCs w:val="24"/>
        </w:rPr>
        <w:t xml:space="preserve"> </w:t>
      </w:r>
      <w:r w:rsidR="00E76774">
        <w:rPr>
          <w:rFonts w:cstheme="minorHAnsi"/>
          <w:sz w:val="24"/>
          <w:szCs w:val="24"/>
        </w:rPr>
        <w:t>when returning the form</w:t>
      </w:r>
      <w:r w:rsidRPr="00CD11C1">
        <w:rPr>
          <w:rFonts w:cstheme="minorHAnsi"/>
          <w:sz w:val="24"/>
          <w:szCs w:val="24"/>
        </w:rPr>
        <w:t>.</w:t>
      </w:r>
      <w:r w:rsidR="008D38D7">
        <w:rPr>
          <w:rFonts w:cstheme="minorHAnsi"/>
          <w:sz w:val="24"/>
          <w:szCs w:val="24"/>
        </w:rPr>
        <w:t xml:space="preserve"> </w:t>
      </w:r>
      <w:r w:rsidR="00C708DA" w:rsidRPr="00C708DA">
        <w:rPr>
          <w:rFonts w:cstheme="minorHAnsi"/>
          <w:sz w:val="24"/>
          <w:szCs w:val="24"/>
        </w:rPr>
        <w:t>D</w:t>
      </w:r>
      <w:r w:rsidR="00C708DA">
        <w:rPr>
          <w:rFonts w:cstheme="minorHAnsi"/>
          <w:sz w:val="24"/>
          <w:szCs w:val="24"/>
        </w:rPr>
        <w:t>O NOT</w:t>
      </w:r>
      <w:r w:rsidR="00C708DA" w:rsidRPr="00C708DA">
        <w:rPr>
          <w:rFonts w:cstheme="minorHAnsi"/>
          <w:sz w:val="24"/>
          <w:szCs w:val="24"/>
        </w:rPr>
        <w:t xml:space="preserve"> email this form, as it contains personally identifiable information.</w:t>
      </w:r>
    </w:p>
    <w:tbl>
      <w:tblPr>
        <w:tblStyle w:val="TableGrid"/>
        <w:tblW w:w="9810" w:type="dxa"/>
        <w:tblInd w:w="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0"/>
        <w:gridCol w:w="2790"/>
        <w:gridCol w:w="1530"/>
        <w:gridCol w:w="3510"/>
      </w:tblGrid>
      <w:tr w:rsidR="00F91FCE" w:rsidRPr="006E3E59" w14:paraId="1451DABA" w14:textId="77777777" w:rsidTr="00F91FCE">
        <w:trPr>
          <w:trHeight w:val="253"/>
        </w:trPr>
        <w:tc>
          <w:tcPr>
            <w:tcW w:w="63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EBE10"/>
          </w:tcPr>
          <w:p w14:paraId="7342CFC6" w14:textId="632DDD00" w:rsidR="00F91FCE" w:rsidRDefault="00907545" w:rsidP="00822EF8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Supporting Documentation</w:t>
            </w:r>
          </w:p>
        </w:tc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EBE10"/>
          </w:tcPr>
          <w:p w14:paraId="66EC5A52" w14:textId="509948C4" w:rsidR="00F91FCE" w:rsidRDefault="00F91FCE" w:rsidP="00822EF8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Return Information</w:t>
            </w:r>
          </w:p>
        </w:tc>
      </w:tr>
      <w:tr w:rsidR="00F91FCE" w:rsidRPr="006E3E59" w14:paraId="1BA4AC0E" w14:textId="77777777" w:rsidTr="00F91FCE">
        <w:trPr>
          <w:trHeight w:val="253"/>
        </w:trPr>
        <w:tc>
          <w:tcPr>
            <w:tcW w:w="63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082D74" w14:textId="19F5065E" w:rsidR="00F91FCE" w:rsidRDefault="00F91FCE" w:rsidP="00FF0B7D">
            <w:pPr>
              <w:pStyle w:val="ListParagraph"/>
              <w:numPr>
                <w:ilvl w:val="0"/>
                <w:numId w:val="22"/>
              </w:numPr>
              <w:ind w:left="435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ocial Security Card reflecting new name</w:t>
            </w:r>
            <w:r w:rsidR="00FB63DE">
              <w:rPr>
                <w:rFonts w:cstheme="minorHAnsi"/>
                <w:sz w:val="24"/>
                <w:szCs w:val="24"/>
              </w:rPr>
              <w:t>.</w:t>
            </w:r>
          </w:p>
          <w:p w14:paraId="55C4ABC2" w14:textId="680201F6" w:rsidR="00F91FCE" w:rsidRDefault="00F91FCE" w:rsidP="00FF0B7D">
            <w:pPr>
              <w:pStyle w:val="ListParagraph"/>
              <w:numPr>
                <w:ilvl w:val="0"/>
                <w:numId w:val="22"/>
              </w:numPr>
              <w:ind w:left="435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Official court document indicating legal name change</w:t>
            </w:r>
            <w:r w:rsidR="00FB63DE">
              <w:rPr>
                <w:rFonts w:cstheme="minorHAnsi"/>
                <w:sz w:val="24"/>
                <w:szCs w:val="24"/>
              </w:rPr>
              <w:t>.</w:t>
            </w:r>
          </w:p>
          <w:p w14:paraId="3896A114" w14:textId="130C2077" w:rsidR="00F657A8" w:rsidRPr="007B70EB" w:rsidRDefault="00F91FCE" w:rsidP="007B70EB">
            <w:pPr>
              <w:pStyle w:val="ListParagraph"/>
              <w:numPr>
                <w:ilvl w:val="0"/>
                <w:numId w:val="22"/>
              </w:numPr>
              <w:ind w:left="435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hoto ID</w:t>
            </w:r>
            <w:r w:rsidR="00FB63DE">
              <w:rPr>
                <w:rFonts w:cstheme="minorHAnsi"/>
                <w:sz w:val="24"/>
                <w:szCs w:val="24"/>
              </w:rPr>
              <w:t>.</w:t>
            </w:r>
          </w:p>
        </w:tc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4C1FE0" w14:textId="53A799EF" w:rsidR="00F91FCE" w:rsidRPr="001201A9" w:rsidRDefault="00907545" w:rsidP="007B70E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University Human Resources</w:t>
            </w:r>
          </w:p>
          <w:p w14:paraId="3D6F84B4" w14:textId="77777777" w:rsidR="00F91FCE" w:rsidRPr="001201A9" w:rsidRDefault="00F91FCE" w:rsidP="00F91FCE">
            <w:pPr>
              <w:jc w:val="center"/>
              <w:rPr>
                <w:rFonts w:cstheme="minorHAnsi"/>
              </w:rPr>
            </w:pPr>
            <w:r w:rsidRPr="001201A9">
              <w:rPr>
                <w:rFonts w:cstheme="minorHAnsi"/>
              </w:rPr>
              <w:t>Montana State University</w:t>
            </w:r>
          </w:p>
          <w:p w14:paraId="7A42CD4C" w14:textId="77777777" w:rsidR="00F91FCE" w:rsidRPr="001201A9" w:rsidRDefault="00F91FCE" w:rsidP="00F91FCE">
            <w:pPr>
              <w:jc w:val="center"/>
              <w:rPr>
                <w:rFonts w:cstheme="minorHAnsi"/>
              </w:rPr>
            </w:pPr>
            <w:r w:rsidRPr="001201A9">
              <w:rPr>
                <w:rFonts w:cstheme="minorHAnsi"/>
              </w:rPr>
              <w:t>920 Technology Blvd., Suite A</w:t>
            </w:r>
          </w:p>
          <w:p w14:paraId="0807506A" w14:textId="551882CA" w:rsidR="00F91FCE" w:rsidRPr="00F91FCE" w:rsidRDefault="00F91FCE" w:rsidP="00F91FCE">
            <w:pPr>
              <w:jc w:val="center"/>
              <w:rPr>
                <w:rFonts w:cstheme="minorHAnsi"/>
                <w:sz w:val="24"/>
                <w:szCs w:val="24"/>
              </w:rPr>
            </w:pPr>
            <w:r w:rsidRPr="001201A9">
              <w:rPr>
                <w:rFonts w:cstheme="minorHAnsi"/>
              </w:rPr>
              <w:t>Bozeman, MT 59717-2520</w:t>
            </w:r>
          </w:p>
        </w:tc>
      </w:tr>
      <w:tr w:rsidR="00B678E7" w:rsidRPr="006E3E59" w14:paraId="6FB156CC" w14:textId="77777777" w:rsidTr="00075138">
        <w:trPr>
          <w:trHeight w:val="253"/>
        </w:trPr>
        <w:tc>
          <w:tcPr>
            <w:tcW w:w="47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EBE10"/>
          </w:tcPr>
          <w:p w14:paraId="0A2C4D6B" w14:textId="532AD16E" w:rsidR="00B678E7" w:rsidRPr="006E3E59" w:rsidRDefault="000B5FAC" w:rsidP="00822EF8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New Name Information</w:t>
            </w:r>
          </w:p>
        </w:tc>
        <w:tc>
          <w:tcPr>
            <w:tcW w:w="50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EBE10"/>
          </w:tcPr>
          <w:p w14:paraId="5CA98DCA" w14:textId="3808FCDB" w:rsidR="00B678E7" w:rsidRPr="006E3E59" w:rsidRDefault="00ED3629" w:rsidP="00822EF8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Previous Name Information</w:t>
            </w:r>
          </w:p>
        </w:tc>
      </w:tr>
      <w:tr w:rsidR="00511C49" w:rsidRPr="006E3E59" w14:paraId="57D582ED" w14:textId="77777777" w:rsidTr="00075138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230247" w14:textId="31A26E26" w:rsidR="00854F67" w:rsidRPr="006E3E59" w:rsidRDefault="00ED3629" w:rsidP="00321517">
            <w:pPr>
              <w:ind w:left="-30" w:firstLine="15"/>
              <w:rPr>
                <w:rFonts w:cstheme="minorHAnsi"/>
              </w:rPr>
            </w:pPr>
            <w:r>
              <w:rPr>
                <w:rFonts w:cstheme="minorHAnsi"/>
              </w:rPr>
              <w:t>Legal First Name: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1B2653" w14:textId="77777777" w:rsidR="00854F67" w:rsidRPr="006E3E59" w:rsidRDefault="00854F67" w:rsidP="00BF3E65">
            <w:pPr>
              <w:rPr>
                <w:rFonts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9A1166" w14:textId="50BA5BA4" w:rsidR="00854F67" w:rsidRPr="006E3E59" w:rsidRDefault="00863239" w:rsidP="00BF3E65">
            <w:pPr>
              <w:rPr>
                <w:rFonts w:cstheme="minorHAnsi"/>
              </w:rPr>
            </w:pPr>
            <w:r>
              <w:rPr>
                <w:rFonts w:cstheme="minorHAnsi"/>
              </w:rPr>
              <w:t>First Name:</w:t>
            </w:r>
          </w:p>
        </w:tc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9A4854" w14:textId="77777777" w:rsidR="00854F67" w:rsidRPr="006E3E59" w:rsidRDefault="00854F67" w:rsidP="00BF3E65">
            <w:pPr>
              <w:rPr>
                <w:rFonts w:cstheme="minorHAnsi"/>
              </w:rPr>
            </w:pPr>
          </w:p>
        </w:tc>
      </w:tr>
      <w:tr w:rsidR="00511C49" w:rsidRPr="006E3E59" w14:paraId="727C2271" w14:textId="77777777" w:rsidTr="00075138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6CAD4B" w14:textId="555708A0" w:rsidR="00D95E10" w:rsidRPr="006E3E59" w:rsidRDefault="00FA569F" w:rsidP="00321517">
            <w:pPr>
              <w:ind w:left="-30" w:firstLine="15"/>
              <w:rPr>
                <w:rFonts w:cstheme="minorHAnsi"/>
              </w:rPr>
            </w:pPr>
            <w:r>
              <w:rPr>
                <w:rFonts w:cstheme="minorHAnsi"/>
              </w:rPr>
              <w:t>Legal Last Name: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40DACF" w14:textId="77777777" w:rsidR="00D95E10" w:rsidRPr="006E3E59" w:rsidRDefault="00D95E10" w:rsidP="00BF3E65">
            <w:pPr>
              <w:rPr>
                <w:rFonts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16F266" w14:textId="06C40634" w:rsidR="00D95E10" w:rsidRPr="006E3E59" w:rsidRDefault="00863239" w:rsidP="00BF3E65">
            <w:pPr>
              <w:rPr>
                <w:rFonts w:cstheme="minorHAnsi"/>
              </w:rPr>
            </w:pPr>
            <w:r>
              <w:rPr>
                <w:rFonts w:cstheme="minorHAnsi"/>
              </w:rPr>
              <w:t>Last Name:</w:t>
            </w:r>
          </w:p>
        </w:tc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5DD332" w14:textId="4EF613A3" w:rsidR="00D95E10" w:rsidRPr="006E3E59" w:rsidRDefault="00D95E10" w:rsidP="00BF3E65">
            <w:pPr>
              <w:rPr>
                <w:rFonts w:cstheme="minorHAnsi"/>
              </w:rPr>
            </w:pPr>
          </w:p>
        </w:tc>
      </w:tr>
      <w:tr w:rsidR="00511C49" w:rsidRPr="006E3E59" w14:paraId="1AFADD95" w14:textId="77777777" w:rsidTr="00075138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02A749" w14:textId="7B8D1D65" w:rsidR="00B7042F" w:rsidRPr="006E3E59" w:rsidRDefault="00FA569F" w:rsidP="00321517">
            <w:pPr>
              <w:ind w:left="-30" w:firstLine="15"/>
              <w:rPr>
                <w:rFonts w:cstheme="minorHAnsi"/>
              </w:rPr>
            </w:pPr>
            <w:r>
              <w:rPr>
                <w:rFonts w:cstheme="minorHAnsi"/>
              </w:rPr>
              <w:t>Legal Middle Initial: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D88624" w14:textId="77777777" w:rsidR="00B7042F" w:rsidRPr="006E3E59" w:rsidRDefault="00B7042F" w:rsidP="00BF3E65">
            <w:pPr>
              <w:rPr>
                <w:rFonts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9EFF34" w14:textId="5AA40A86" w:rsidR="00B7042F" w:rsidRPr="006E3E59" w:rsidRDefault="00863239" w:rsidP="00BF3E65">
            <w:pPr>
              <w:rPr>
                <w:rFonts w:cstheme="minorHAnsi"/>
              </w:rPr>
            </w:pPr>
            <w:r>
              <w:rPr>
                <w:rFonts w:cstheme="minorHAnsi"/>
              </w:rPr>
              <w:t>Middle Initial:</w:t>
            </w:r>
          </w:p>
        </w:tc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B12591" w14:textId="77777777" w:rsidR="00B7042F" w:rsidRPr="006E3E59" w:rsidRDefault="00B7042F" w:rsidP="00BF3E65">
            <w:pPr>
              <w:rPr>
                <w:rFonts w:cstheme="minorHAnsi"/>
              </w:rPr>
            </w:pPr>
          </w:p>
        </w:tc>
      </w:tr>
      <w:tr w:rsidR="001378AE" w:rsidRPr="006E3E59" w14:paraId="5CCF78B2" w14:textId="77777777" w:rsidTr="00075138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8AFD4F" w14:textId="31BB7F5D" w:rsidR="001378AE" w:rsidRDefault="00075138" w:rsidP="00321517">
            <w:pPr>
              <w:ind w:left="-30" w:firstLine="15"/>
              <w:rPr>
                <w:rFonts w:cstheme="minorHAnsi"/>
              </w:rPr>
            </w:pPr>
            <w:r>
              <w:rPr>
                <w:rFonts w:cstheme="minorHAnsi"/>
              </w:rPr>
              <w:t>SSN: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24A467" w14:textId="77777777" w:rsidR="001378AE" w:rsidRPr="006E3E59" w:rsidRDefault="001378AE" w:rsidP="00BF3E65">
            <w:pPr>
              <w:rPr>
                <w:rFonts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C3E20D" w14:textId="6AF4C84A" w:rsidR="001378AE" w:rsidRDefault="001378AE" w:rsidP="00BF3E65">
            <w:pPr>
              <w:rPr>
                <w:rFonts w:cstheme="minorHAnsi"/>
              </w:rPr>
            </w:pPr>
            <w:r>
              <w:rPr>
                <w:rFonts w:cstheme="minorHAnsi"/>
              </w:rPr>
              <w:t>GID</w:t>
            </w:r>
            <w:r w:rsidR="00B00791">
              <w:rPr>
                <w:rFonts w:cstheme="minorHAnsi"/>
              </w:rPr>
              <w:t xml:space="preserve"> (Last 4)</w:t>
            </w:r>
            <w:r>
              <w:rPr>
                <w:rFonts w:cstheme="minorHAnsi"/>
              </w:rPr>
              <w:t xml:space="preserve">: </w:t>
            </w:r>
          </w:p>
        </w:tc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C3F65F" w14:textId="77777777" w:rsidR="001378AE" w:rsidRPr="006E3E59" w:rsidRDefault="001378AE" w:rsidP="00BF3E65">
            <w:pPr>
              <w:rPr>
                <w:rFonts w:cstheme="minorHAnsi"/>
              </w:rPr>
            </w:pPr>
          </w:p>
        </w:tc>
      </w:tr>
      <w:tr w:rsidR="009F5FAF" w:rsidRPr="006E3E59" w14:paraId="62B9C768" w14:textId="77777777" w:rsidTr="00075138">
        <w:tc>
          <w:tcPr>
            <w:tcW w:w="981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EBE10"/>
          </w:tcPr>
          <w:p w14:paraId="5401C39A" w14:textId="346E3EE7" w:rsidR="009F5FAF" w:rsidRPr="006E3E59" w:rsidRDefault="00D52C3E" w:rsidP="00D52C3E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Personal Information</w:t>
            </w:r>
          </w:p>
        </w:tc>
      </w:tr>
      <w:tr w:rsidR="00E47AB5" w:rsidRPr="006E3E59" w14:paraId="1FCA31FD" w14:textId="77777777" w:rsidTr="00DB2D79">
        <w:tc>
          <w:tcPr>
            <w:tcW w:w="981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4896B2" w14:textId="48B32E11" w:rsidR="00E47AB5" w:rsidRPr="006E3E59" w:rsidRDefault="00E47AB5" w:rsidP="00506116">
            <w:pPr>
              <w:tabs>
                <w:tab w:val="left" w:pos="1080"/>
              </w:tabs>
              <w:rPr>
                <w:rFonts w:cstheme="minorHAnsi"/>
              </w:rPr>
            </w:pPr>
            <w:r>
              <w:rPr>
                <w:rFonts w:cstheme="minorHAnsi"/>
              </w:rPr>
              <w:t>Update email address and user account to my new “</w:t>
            </w:r>
            <w:proofErr w:type="spellStart"/>
            <w:r>
              <w:rPr>
                <w:rFonts w:cstheme="minorHAnsi"/>
              </w:rPr>
              <w:t>first.last</w:t>
            </w:r>
            <w:proofErr w:type="spellEnd"/>
            <w:r>
              <w:rPr>
                <w:rFonts w:cstheme="minorHAnsi"/>
              </w:rPr>
              <w:t>” naming convention (including Display Name, Online Directories, Adobe, LMS, Listservs, etc.):</w:t>
            </w:r>
            <w:r>
              <w:rPr>
                <w:rFonts w:cstheme="minorHAnsi"/>
              </w:rPr>
              <w:t xml:space="preserve"> </w:t>
            </w:r>
            <w:sdt>
              <w:sdtPr>
                <w:rPr>
                  <w:rFonts w:cstheme="minorHAnsi"/>
                </w:rPr>
                <w:id w:val="-19999487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>
              <w:rPr>
                <w:rFonts w:cstheme="minorHAnsi"/>
              </w:rPr>
              <w:t xml:space="preserve"> Yes </w:t>
            </w:r>
            <w:sdt>
              <w:sdtPr>
                <w:rPr>
                  <w:rFonts w:cstheme="minorHAnsi"/>
                </w:rPr>
                <w:id w:val="13230850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>
              <w:rPr>
                <w:rFonts w:cstheme="minorHAnsi"/>
              </w:rPr>
              <w:t xml:space="preserve"> No</w:t>
            </w:r>
          </w:p>
        </w:tc>
      </w:tr>
      <w:tr w:rsidR="00506116" w:rsidRPr="006E3E59" w14:paraId="2F084440" w14:textId="77777777" w:rsidTr="00075138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89EC50" w14:textId="3EE7FCF6" w:rsidR="00506116" w:rsidRDefault="00506116" w:rsidP="00506116">
            <w:pPr>
              <w:ind w:left="-30" w:firstLine="15"/>
              <w:rPr>
                <w:rFonts w:cstheme="minorHAnsi"/>
              </w:rPr>
            </w:pPr>
            <w:r>
              <w:rPr>
                <w:rFonts w:cstheme="minorHAnsi"/>
              </w:rPr>
              <w:t>Street:</w:t>
            </w:r>
          </w:p>
        </w:tc>
        <w:tc>
          <w:tcPr>
            <w:tcW w:w="7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C9993A" w14:textId="51BD9DE4" w:rsidR="00506116" w:rsidRPr="006E3E59" w:rsidRDefault="00506116" w:rsidP="00506116">
            <w:pPr>
              <w:tabs>
                <w:tab w:val="left" w:pos="1080"/>
              </w:tabs>
              <w:rPr>
                <w:rFonts w:cstheme="minorHAnsi"/>
              </w:rPr>
            </w:pPr>
          </w:p>
        </w:tc>
      </w:tr>
      <w:tr w:rsidR="00506116" w:rsidRPr="006E3E59" w14:paraId="2D0DAB7C" w14:textId="77777777" w:rsidTr="00075138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04ED23" w14:textId="207F98CF" w:rsidR="00506116" w:rsidRDefault="00506116" w:rsidP="00506116">
            <w:pPr>
              <w:ind w:left="-30" w:firstLine="15"/>
              <w:rPr>
                <w:rFonts w:cstheme="minorHAnsi"/>
              </w:rPr>
            </w:pPr>
            <w:r>
              <w:rPr>
                <w:rFonts w:cstheme="minorHAnsi"/>
              </w:rPr>
              <w:t>City: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0A348D" w14:textId="77777777" w:rsidR="00506116" w:rsidRPr="006E3E59" w:rsidRDefault="00506116" w:rsidP="00506116">
            <w:pPr>
              <w:rPr>
                <w:rFonts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8EE116" w14:textId="10FDD52F" w:rsidR="00506116" w:rsidRDefault="00506116" w:rsidP="00506116">
            <w:pPr>
              <w:rPr>
                <w:rFonts w:cstheme="minorHAnsi"/>
              </w:rPr>
            </w:pPr>
            <w:r>
              <w:rPr>
                <w:rFonts w:cstheme="minorHAnsi"/>
              </w:rPr>
              <w:t>State:</w:t>
            </w:r>
          </w:p>
        </w:tc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5DD6FE" w14:textId="77777777" w:rsidR="00506116" w:rsidRPr="006E3E59" w:rsidRDefault="00506116" w:rsidP="00506116">
            <w:pPr>
              <w:rPr>
                <w:rFonts w:cstheme="minorHAnsi"/>
              </w:rPr>
            </w:pPr>
          </w:p>
        </w:tc>
      </w:tr>
      <w:tr w:rsidR="00506116" w:rsidRPr="006E3E59" w14:paraId="6804CEF9" w14:textId="77777777" w:rsidTr="00075138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70CB9F" w14:textId="27A282C5" w:rsidR="00506116" w:rsidRDefault="00506116" w:rsidP="00506116">
            <w:pPr>
              <w:ind w:left="-30" w:firstLine="15"/>
              <w:rPr>
                <w:rFonts w:cstheme="minorHAnsi"/>
              </w:rPr>
            </w:pPr>
            <w:r>
              <w:rPr>
                <w:rFonts w:cstheme="minorHAnsi"/>
              </w:rPr>
              <w:t>Zip: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4050A7" w14:textId="77777777" w:rsidR="00506116" w:rsidRPr="006E3E59" w:rsidRDefault="00506116" w:rsidP="00506116">
            <w:pPr>
              <w:rPr>
                <w:rFonts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62F1DC" w14:textId="04B43910" w:rsidR="00506116" w:rsidRDefault="00506116" w:rsidP="00506116">
            <w:pPr>
              <w:rPr>
                <w:rFonts w:cstheme="minorHAnsi"/>
              </w:rPr>
            </w:pPr>
            <w:r>
              <w:rPr>
                <w:rFonts w:cstheme="minorHAnsi"/>
              </w:rPr>
              <w:t>Phone:</w:t>
            </w:r>
          </w:p>
        </w:tc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E53A93" w14:textId="77777777" w:rsidR="00506116" w:rsidRPr="006E3E59" w:rsidRDefault="00506116" w:rsidP="00506116">
            <w:pPr>
              <w:rPr>
                <w:rFonts w:cstheme="minorHAnsi"/>
              </w:rPr>
            </w:pPr>
          </w:p>
        </w:tc>
      </w:tr>
      <w:tr w:rsidR="00CD6517" w:rsidRPr="006E3E59" w14:paraId="08841F3D" w14:textId="77777777" w:rsidTr="00365403">
        <w:tc>
          <w:tcPr>
            <w:tcW w:w="981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EBE10"/>
          </w:tcPr>
          <w:p w14:paraId="3E3B6AFC" w14:textId="7D066783" w:rsidR="00CD6517" w:rsidRPr="006E3E59" w:rsidRDefault="00CD6517" w:rsidP="00506116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Reminders</w:t>
            </w:r>
          </w:p>
        </w:tc>
      </w:tr>
      <w:tr w:rsidR="00CD6517" w:rsidRPr="006E3E59" w14:paraId="06B98BC4" w14:textId="77777777" w:rsidTr="00440FEE">
        <w:tc>
          <w:tcPr>
            <w:tcW w:w="981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ADF2CD" w14:textId="77777777" w:rsidR="00440FEE" w:rsidRDefault="00440FEE" w:rsidP="00FF0B7D">
            <w:pPr>
              <w:pStyle w:val="ListParagraph"/>
              <w:numPr>
                <w:ilvl w:val="0"/>
                <w:numId w:val="23"/>
              </w:numPr>
              <w:spacing w:after="160" w:line="259" w:lineRule="auto"/>
              <w:ind w:left="435"/>
              <w:rPr>
                <w:rFonts w:cstheme="minorHAnsi"/>
              </w:rPr>
            </w:pPr>
            <w:r>
              <w:rPr>
                <w:rFonts w:cstheme="minorHAnsi"/>
              </w:rPr>
              <w:t xml:space="preserve">Employees who are members of a state retirement system (TRS, PERS, TIAA-CREF, GWPORS, etc.), enrolled in a supplemental annuity or a member of a Union contact these organizations to inform them of your name change. </w:t>
            </w:r>
          </w:p>
          <w:p w14:paraId="125B6D5D" w14:textId="5CBAF186" w:rsidR="0090386F" w:rsidRDefault="0090386F" w:rsidP="00FF0B7D">
            <w:pPr>
              <w:pStyle w:val="ListParagraph"/>
              <w:numPr>
                <w:ilvl w:val="0"/>
                <w:numId w:val="23"/>
              </w:numPr>
              <w:ind w:left="435"/>
              <w:rPr>
                <w:rFonts w:cstheme="minorHAnsi"/>
              </w:rPr>
            </w:pPr>
            <w:r w:rsidRPr="0090386F">
              <w:rPr>
                <w:rFonts w:cstheme="minorHAnsi"/>
              </w:rPr>
              <w:t xml:space="preserve">Update </w:t>
            </w:r>
            <w:r w:rsidR="007B70EB">
              <w:rPr>
                <w:rFonts w:cstheme="minorHAnsi"/>
              </w:rPr>
              <w:t xml:space="preserve">W4 </w:t>
            </w:r>
            <w:r w:rsidR="008064C4">
              <w:rPr>
                <w:rFonts w:cstheme="minorHAnsi"/>
              </w:rPr>
              <w:t xml:space="preserve">Forms </w:t>
            </w:r>
            <w:r w:rsidR="007B70EB">
              <w:rPr>
                <w:rFonts w:cstheme="minorHAnsi"/>
              </w:rPr>
              <w:t xml:space="preserve">(Federal and State). </w:t>
            </w:r>
          </w:p>
          <w:p w14:paraId="27E6AE52" w14:textId="77777777" w:rsidR="002D1838" w:rsidRDefault="002D1838" w:rsidP="002D1838">
            <w:pPr>
              <w:pStyle w:val="ListParagraph"/>
              <w:numPr>
                <w:ilvl w:val="0"/>
                <w:numId w:val="23"/>
              </w:numPr>
              <w:spacing w:line="259" w:lineRule="auto"/>
              <w:ind w:left="435"/>
              <w:rPr>
                <w:rFonts w:cstheme="minorHAnsi"/>
              </w:rPr>
            </w:pPr>
            <w:r w:rsidRPr="00FD5AA7">
              <w:rPr>
                <w:rFonts w:cstheme="minorHAnsi"/>
              </w:rPr>
              <w:t xml:space="preserve">To ensure your beneficiaries are </w:t>
            </w:r>
            <w:r>
              <w:rPr>
                <w:rFonts w:cstheme="minorHAnsi"/>
              </w:rPr>
              <w:t>correct</w:t>
            </w:r>
            <w:r w:rsidRPr="00FD5AA7">
              <w:rPr>
                <w:rFonts w:cstheme="minorHAnsi"/>
              </w:rPr>
              <w:t>, review and update your beneficiary information to reflect any name changes.</w:t>
            </w:r>
          </w:p>
          <w:p w14:paraId="03203C64" w14:textId="675C0DEC" w:rsidR="008064C4" w:rsidRPr="008064C4" w:rsidRDefault="008064C4" w:rsidP="008064C4">
            <w:pPr>
              <w:pStyle w:val="ListParagraph"/>
              <w:numPr>
                <w:ilvl w:val="0"/>
                <w:numId w:val="23"/>
              </w:numPr>
              <w:spacing w:line="259" w:lineRule="auto"/>
              <w:ind w:left="435"/>
              <w:rPr>
                <w:rFonts w:cstheme="minorHAnsi"/>
                <w:b/>
                <w:bCs/>
              </w:rPr>
            </w:pPr>
            <w:r w:rsidRPr="00440FEE">
              <w:rPr>
                <w:rFonts w:cstheme="minorHAnsi"/>
              </w:rPr>
              <w:t>If you are enrolled in the MUS “CHOICES” health plan, these providers will be notified of your name</w:t>
            </w:r>
            <w:r>
              <w:rPr>
                <w:rFonts w:cstheme="minorHAnsi"/>
              </w:rPr>
              <w:t xml:space="preserve"> </w:t>
            </w:r>
            <w:r w:rsidRPr="00440FEE">
              <w:rPr>
                <w:rFonts w:cstheme="minorHAnsi"/>
              </w:rPr>
              <w:t>change by University Human Resources.</w:t>
            </w:r>
          </w:p>
        </w:tc>
      </w:tr>
    </w:tbl>
    <w:p w14:paraId="72E580E7" w14:textId="77777777" w:rsidR="004E58E6" w:rsidRDefault="004E58E6" w:rsidP="004E58E6">
      <w:pPr>
        <w:spacing w:after="0" w:line="276" w:lineRule="auto"/>
        <w:rPr>
          <w:rFonts w:eastAsiaTheme="majorEastAsia" w:cstheme="minorHAnsi"/>
        </w:rPr>
      </w:pPr>
    </w:p>
    <w:p w14:paraId="4482EAE2" w14:textId="4A5D8C79" w:rsidR="002F046C" w:rsidRPr="00D4581E" w:rsidRDefault="00CF1847" w:rsidP="00F11D89">
      <w:pPr>
        <w:spacing w:after="0" w:line="276" w:lineRule="auto"/>
        <w:ind w:left="90"/>
        <w:rPr>
          <w:rFonts w:asciiTheme="majorHAnsi" w:hAnsiTheme="majorHAnsi" w:cstheme="majorHAnsi"/>
          <w:sz w:val="28"/>
          <w:szCs w:val="28"/>
          <w:u w:val="single"/>
        </w:rPr>
      </w:pPr>
      <w:r w:rsidRPr="00D4581E">
        <w:rPr>
          <w:rFonts w:asciiTheme="majorHAnsi" w:hAnsiTheme="majorHAnsi" w:cstheme="majorHAnsi"/>
          <w:color w:val="003399"/>
          <w:sz w:val="28"/>
          <w:szCs w:val="28"/>
          <w:u w:val="single"/>
        </w:rPr>
        <w:t>Signatures</w:t>
      </w:r>
      <w:r w:rsidR="00D55B13" w:rsidRPr="00D4581E">
        <w:rPr>
          <w:rFonts w:asciiTheme="majorHAnsi" w:hAnsiTheme="majorHAnsi" w:cstheme="majorHAnsi"/>
          <w:sz w:val="28"/>
          <w:szCs w:val="28"/>
          <w:u w:val="single"/>
        </w:rPr>
        <w:br/>
      </w:r>
    </w:p>
    <w:p w14:paraId="70836241" w14:textId="4A467D35" w:rsidR="002F046C" w:rsidRDefault="00D55B13" w:rsidP="00F11D89">
      <w:pPr>
        <w:pStyle w:val="ListParagraph"/>
        <w:spacing w:after="0"/>
        <w:ind w:left="90"/>
      </w:pPr>
      <w:r>
        <w:t>__________________________________________________________________________</w:t>
      </w:r>
      <w:r w:rsidR="00F11D89">
        <w:t>____________</w:t>
      </w:r>
      <w:r>
        <w:t>___</w:t>
      </w:r>
    </w:p>
    <w:p w14:paraId="5681F4E1" w14:textId="1471BF72" w:rsidR="00992D1F" w:rsidRDefault="007346A7" w:rsidP="00BF55F9">
      <w:pPr>
        <w:pStyle w:val="ListParagraph"/>
        <w:spacing w:after="0" w:line="240" w:lineRule="auto"/>
        <w:ind w:left="90"/>
      </w:pPr>
      <w:r>
        <w:t>Employee Name</w:t>
      </w:r>
      <w:r w:rsidR="00F11D89">
        <w:tab/>
      </w:r>
      <w:r w:rsidR="00A201B8">
        <w:tab/>
      </w:r>
      <w:r w:rsidR="002F046C">
        <w:tab/>
      </w:r>
      <w:r w:rsidR="00F11D89">
        <w:tab/>
      </w:r>
      <w:r w:rsidR="002F046C">
        <w:t>Signature</w:t>
      </w:r>
      <w:r w:rsidR="002F046C">
        <w:tab/>
      </w:r>
      <w:r w:rsidR="004B7DDD">
        <w:tab/>
      </w:r>
      <w:r w:rsidR="004B7DDD">
        <w:tab/>
      </w:r>
      <w:r w:rsidR="00DF13F6">
        <w:t>Date</w:t>
      </w:r>
    </w:p>
    <w:p w14:paraId="1F0CB701" w14:textId="0366D34C" w:rsidR="00491413" w:rsidRPr="00491413" w:rsidRDefault="00491413" w:rsidP="00BF55F9">
      <w:pPr>
        <w:pStyle w:val="ListParagraph"/>
        <w:spacing w:after="0" w:line="240" w:lineRule="auto"/>
        <w:ind w:left="90"/>
        <w:rPr>
          <w:i/>
          <w:iCs/>
        </w:rPr>
      </w:pPr>
      <w:r>
        <w:rPr>
          <w:i/>
          <w:iCs/>
        </w:rPr>
        <w:t>I authorize Montana State University to update records to reflect my name change as indicated</w:t>
      </w:r>
      <w:r w:rsidR="008368DA">
        <w:rPr>
          <w:i/>
          <w:iCs/>
        </w:rPr>
        <w:t xml:space="preserve"> on the form.</w:t>
      </w:r>
    </w:p>
    <w:p w14:paraId="20D123AC" w14:textId="5EDC024E" w:rsidR="00315757" w:rsidRDefault="000B4F74" w:rsidP="00F11D89">
      <w:pPr>
        <w:spacing w:after="0" w:line="240" w:lineRule="auto"/>
        <w:ind w:left="90"/>
      </w:pPr>
      <w:r>
        <w:br/>
      </w:r>
    </w:p>
    <w:p w14:paraId="119DEA4B" w14:textId="034210DC" w:rsidR="005E39E5" w:rsidRDefault="00831DE9" w:rsidP="00F11D89">
      <w:pPr>
        <w:pStyle w:val="ListParagraph"/>
        <w:spacing w:after="0"/>
        <w:ind w:left="90"/>
      </w:pPr>
      <w:r>
        <w:t>_____________________________________________________________________________</w:t>
      </w:r>
      <w:r w:rsidR="00F11D89">
        <w:t>____________</w:t>
      </w:r>
      <w:r w:rsidR="005E39E5">
        <w:t>Human Resources Name</w:t>
      </w:r>
      <w:r w:rsidR="005E39E5">
        <w:tab/>
      </w:r>
      <w:r w:rsidR="005E39E5">
        <w:tab/>
      </w:r>
      <w:r w:rsidR="00794A3A" w:rsidRPr="00BF55F9">
        <w:rPr>
          <w:sz w:val="20"/>
          <w:szCs w:val="20"/>
        </w:rPr>
        <w:tab/>
      </w:r>
      <w:r>
        <w:t>Signature</w:t>
      </w:r>
      <w:r>
        <w:tab/>
      </w:r>
      <w:r>
        <w:tab/>
      </w:r>
      <w:r>
        <w:tab/>
        <w:t>Date</w:t>
      </w:r>
    </w:p>
    <w:p w14:paraId="25F968F7" w14:textId="3BEB3FEC" w:rsidR="008510C3" w:rsidRPr="001A12CF" w:rsidRDefault="005E39E5" w:rsidP="005E39E5">
      <w:pPr>
        <w:pStyle w:val="ListParagraph"/>
        <w:spacing w:after="0"/>
        <w:ind w:left="90"/>
      </w:pPr>
      <w:r>
        <w:rPr>
          <w:i/>
          <w:iCs/>
        </w:rPr>
        <w:t>M</w:t>
      </w:r>
      <w:r w:rsidR="00772C2D">
        <w:rPr>
          <w:i/>
          <w:iCs/>
        </w:rPr>
        <w:t>y</w:t>
      </w:r>
      <w:r>
        <w:rPr>
          <w:i/>
          <w:iCs/>
        </w:rPr>
        <w:t xml:space="preserve"> signature above certifies that I have reviewed the above materials and </w:t>
      </w:r>
      <w:r w:rsidR="00772C2D">
        <w:rPr>
          <w:i/>
          <w:iCs/>
        </w:rPr>
        <w:t>d</w:t>
      </w:r>
      <w:r>
        <w:rPr>
          <w:i/>
          <w:iCs/>
        </w:rPr>
        <w:t>ocuments.</w:t>
      </w:r>
    </w:p>
    <w:sectPr w:rsidR="008510C3" w:rsidRPr="001A12CF" w:rsidSect="00D73B07">
      <w:pgSz w:w="12240" w:h="15840"/>
      <w:pgMar w:top="1267" w:right="1260" w:bottom="1166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1DE74DD" w14:textId="77777777" w:rsidR="00A91BB0" w:rsidRDefault="00A91BB0" w:rsidP="00955BBE">
      <w:pPr>
        <w:spacing w:after="0" w:line="240" w:lineRule="auto"/>
      </w:pPr>
      <w:r>
        <w:separator/>
      </w:r>
    </w:p>
  </w:endnote>
  <w:endnote w:type="continuationSeparator" w:id="0">
    <w:p w14:paraId="18417E95" w14:textId="77777777" w:rsidR="00A91BB0" w:rsidRDefault="00A91BB0" w:rsidP="00955B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80F9F8A" w14:textId="77777777" w:rsidR="00A91BB0" w:rsidRDefault="00A91BB0" w:rsidP="00955BBE">
      <w:pPr>
        <w:spacing w:after="0" w:line="240" w:lineRule="auto"/>
      </w:pPr>
      <w:r>
        <w:separator/>
      </w:r>
    </w:p>
  </w:footnote>
  <w:footnote w:type="continuationSeparator" w:id="0">
    <w:p w14:paraId="414CDEE2" w14:textId="77777777" w:rsidR="00A91BB0" w:rsidRDefault="00A91BB0" w:rsidP="00955BB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96929D3"/>
    <w:multiLevelType w:val="hybridMultilevel"/>
    <w:tmpl w:val="698A5574"/>
    <w:lvl w:ilvl="0" w:tplc="B164FBF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2F7F2E"/>
    <w:multiLevelType w:val="hybridMultilevel"/>
    <w:tmpl w:val="CFF6C444"/>
    <w:lvl w:ilvl="0" w:tplc="EE8895F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2125D1A"/>
    <w:multiLevelType w:val="multilevel"/>
    <w:tmpl w:val="8E48CCE6"/>
    <w:lvl w:ilvl="0">
      <w:start w:val="1"/>
      <w:numFmt w:val="upperLetter"/>
      <w:pStyle w:val="Heading1"/>
      <w:lvlText w:val="%1."/>
      <w:lvlJc w:val="left"/>
      <w:pPr>
        <w:ind w:left="0" w:firstLine="0"/>
      </w:pPr>
    </w:lvl>
    <w:lvl w:ilvl="1">
      <w:start w:val="1"/>
      <w:numFmt w:val="lowerRoman"/>
      <w:pStyle w:val="Heading2"/>
      <w:lvlText w:val="%2."/>
      <w:lvlJc w:val="right"/>
      <w:pPr>
        <w:ind w:left="1080" w:hanging="360"/>
      </w:p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abstractNum w:abstractNumId="3" w15:restartNumberingAfterBreak="0">
    <w:nsid w:val="12630247"/>
    <w:multiLevelType w:val="multilevel"/>
    <w:tmpl w:val="2CF06720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1"/>
      <w:numFmt w:val="lowerRoman"/>
      <w:lvlText w:val="%2."/>
      <w:lvlJc w:val="right"/>
      <w:pPr>
        <w:ind w:left="1080" w:hanging="360"/>
      </w:pPr>
    </w:lvl>
    <w:lvl w:ilvl="2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auto"/>
      </w:rPr>
    </w:lvl>
    <w:lvl w:ilvl="3">
      <w:start w:val="1"/>
      <w:numFmt w:val="lowerLetter"/>
      <w:lvlText w:val="%4)"/>
      <w:lvlJc w:val="left"/>
      <w:pPr>
        <w:ind w:left="2160" w:firstLine="0"/>
      </w:pPr>
    </w:lvl>
    <w:lvl w:ilvl="4">
      <w:start w:val="1"/>
      <w:numFmt w:val="decimal"/>
      <w:lvlText w:val="(%5)"/>
      <w:lvlJc w:val="left"/>
      <w:pPr>
        <w:ind w:left="2880" w:firstLine="0"/>
      </w:pPr>
    </w:lvl>
    <w:lvl w:ilvl="5">
      <w:start w:val="1"/>
      <w:numFmt w:val="lowerLetter"/>
      <w:lvlText w:val="(%6)"/>
      <w:lvlJc w:val="left"/>
      <w:pPr>
        <w:ind w:left="3600" w:firstLine="0"/>
      </w:pPr>
    </w:lvl>
    <w:lvl w:ilvl="6">
      <w:start w:val="1"/>
      <w:numFmt w:val="lowerRoman"/>
      <w:lvlText w:val="(%7)"/>
      <w:lvlJc w:val="left"/>
      <w:pPr>
        <w:ind w:left="4320" w:firstLine="0"/>
      </w:pPr>
    </w:lvl>
    <w:lvl w:ilvl="7">
      <w:start w:val="1"/>
      <w:numFmt w:val="lowerLetter"/>
      <w:lvlText w:val="(%8)"/>
      <w:lvlJc w:val="left"/>
      <w:pPr>
        <w:ind w:left="5040" w:firstLine="0"/>
      </w:pPr>
    </w:lvl>
    <w:lvl w:ilvl="8">
      <w:start w:val="1"/>
      <w:numFmt w:val="lowerRoman"/>
      <w:lvlText w:val="(%9)"/>
      <w:lvlJc w:val="left"/>
      <w:pPr>
        <w:ind w:left="5760" w:firstLine="0"/>
      </w:pPr>
    </w:lvl>
  </w:abstractNum>
  <w:abstractNum w:abstractNumId="4" w15:restartNumberingAfterBreak="0">
    <w:nsid w:val="1BC3362B"/>
    <w:multiLevelType w:val="hybridMultilevel"/>
    <w:tmpl w:val="9FF03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7E142D"/>
    <w:multiLevelType w:val="multilevel"/>
    <w:tmpl w:val="D38C2904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1"/>
      <w:numFmt w:val="lowerRoman"/>
      <w:lvlText w:val="%2."/>
      <w:lvlJc w:val="right"/>
      <w:pPr>
        <w:ind w:left="1080" w:hanging="360"/>
      </w:pPr>
    </w:lvl>
    <w:lvl w:ilvl="2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lowerLetter"/>
      <w:lvlText w:val="%4)"/>
      <w:lvlJc w:val="left"/>
      <w:pPr>
        <w:ind w:left="2160" w:firstLine="0"/>
      </w:pPr>
    </w:lvl>
    <w:lvl w:ilvl="4">
      <w:start w:val="1"/>
      <w:numFmt w:val="decimal"/>
      <w:lvlText w:val="(%5)"/>
      <w:lvlJc w:val="left"/>
      <w:pPr>
        <w:ind w:left="2880" w:firstLine="0"/>
      </w:pPr>
    </w:lvl>
    <w:lvl w:ilvl="5">
      <w:start w:val="1"/>
      <w:numFmt w:val="lowerLetter"/>
      <w:lvlText w:val="(%6)"/>
      <w:lvlJc w:val="left"/>
      <w:pPr>
        <w:ind w:left="3600" w:firstLine="0"/>
      </w:pPr>
    </w:lvl>
    <w:lvl w:ilvl="6">
      <w:start w:val="1"/>
      <w:numFmt w:val="lowerRoman"/>
      <w:lvlText w:val="(%7)"/>
      <w:lvlJc w:val="left"/>
      <w:pPr>
        <w:ind w:left="4320" w:firstLine="0"/>
      </w:pPr>
    </w:lvl>
    <w:lvl w:ilvl="7">
      <w:start w:val="1"/>
      <w:numFmt w:val="lowerLetter"/>
      <w:lvlText w:val="(%8)"/>
      <w:lvlJc w:val="left"/>
      <w:pPr>
        <w:ind w:left="5040" w:firstLine="0"/>
      </w:pPr>
    </w:lvl>
    <w:lvl w:ilvl="8">
      <w:start w:val="1"/>
      <w:numFmt w:val="lowerRoman"/>
      <w:lvlText w:val="(%9)"/>
      <w:lvlJc w:val="left"/>
      <w:pPr>
        <w:ind w:left="5760" w:firstLine="0"/>
      </w:pPr>
    </w:lvl>
  </w:abstractNum>
  <w:abstractNum w:abstractNumId="6" w15:restartNumberingAfterBreak="0">
    <w:nsid w:val="267A494C"/>
    <w:multiLevelType w:val="hybridMultilevel"/>
    <w:tmpl w:val="7D8A8EFC"/>
    <w:lvl w:ilvl="0" w:tplc="E5C418B2">
      <w:start w:val="1"/>
      <w:numFmt w:val="lowerLetter"/>
      <w:lvlText w:val="%1."/>
      <w:lvlJc w:val="left"/>
      <w:pPr>
        <w:ind w:left="2031" w:hanging="360"/>
      </w:pPr>
      <w:rPr>
        <w:rFonts w:hint="default"/>
        <w:spacing w:val="-1"/>
        <w:w w:val="89"/>
      </w:rPr>
    </w:lvl>
    <w:lvl w:ilvl="1" w:tplc="C9CAE6D0">
      <w:numFmt w:val="bullet"/>
      <w:lvlText w:val="•"/>
      <w:lvlJc w:val="left"/>
      <w:pPr>
        <w:ind w:left="3010" w:hanging="360"/>
      </w:pPr>
      <w:rPr>
        <w:rFonts w:hint="default"/>
      </w:rPr>
    </w:lvl>
    <w:lvl w:ilvl="2" w:tplc="6632E772">
      <w:numFmt w:val="bullet"/>
      <w:lvlText w:val="•"/>
      <w:lvlJc w:val="left"/>
      <w:pPr>
        <w:ind w:left="3980" w:hanging="360"/>
      </w:pPr>
      <w:rPr>
        <w:rFonts w:hint="default"/>
      </w:rPr>
    </w:lvl>
    <w:lvl w:ilvl="3" w:tplc="BAE8CF58">
      <w:numFmt w:val="bullet"/>
      <w:lvlText w:val="•"/>
      <w:lvlJc w:val="left"/>
      <w:pPr>
        <w:ind w:left="4950" w:hanging="360"/>
      </w:pPr>
      <w:rPr>
        <w:rFonts w:hint="default"/>
      </w:rPr>
    </w:lvl>
    <w:lvl w:ilvl="4" w:tplc="FA183472">
      <w:numFmt w:val="bullet"/>
      <w:lvlText w:val="•"/>
      <w:lvlJc w:val="left"/>
      <w:pPr>
        <w:ind w:left="5920" w:hanging="360"/>
      </w:pPr>
      <w:rPr>
        <w:rFonts w:hint="default"/>
      </w:rPr>
    </w:lvl>
    <w:lvl w:ilvl="5" w:tplc="6B700C68">
      <w:numFmt w:val="bullet"/>
      <w:lvlText w:val="•"/>
      <w:lvlJc w:val="left"/>
      <w:pPr>
        <w:ind w:left="6890" w:hanging="360"/>
      </w:pPr>
      <w:rPr>
        <w:rFonts w:hint="default"/>
      </w:rPr>
    </w:lvl>
    <w:lvl w:ilvl="6" w:tplc="48E0279A">
      <w:numFmt w:val="bullet"/>
      <w:lvlText w:val="•"/>
      <w:lvlJc w:val="left"/>
      <w:pPr>
        <w:ind w:left="7860" w:hanging="360"/>
      </w:pPr>
      <w:rPr>
        <w:rFonts w:hint="default"/>
      </w:rPr>
    </w:lvl>
    <w:lvl w:ilvl="7" w:tplc="9942F208">
      <w:numFmt w:val="bullet"/>
      <w:lvlText w:val="•"/>
      <w:lvlJc w:val="left"/>
      <w:pPr>
        <w:ind w:left="8830" w:hanging="360"/>
      </w:pPr>
      <w:rPr>
        <w:rFonts w:hint="default"/>
      </w:rPr>
    </w:lvl>
    <w:lvl w:ilvl="8" w:tplc="E2567ECE">
      <w:numFmt w:val="bullet"/>
      <w:lvlText w:val="•"/>
      <w:lvlJc w:val="left"/>
      <w:pPr>
        <w:ind w:left="9800" w:hanging="360"/>
      </w:pPr>
      <w:rPr>
        <w:rFonts w:hint="default"/>
      </w:rPr>
    </w:lvl>
  </w:abstractNum>
  <w:abstractNum w:abstractNumId="7" w15:restartNumberingAfterBreak="0">
    <w:nsid w:val="2E122AB5"/>
    <w:multiLevelType w:val="hybridMultilevel"/>
    <w:tmpl w:val="0A189F3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5A7740"/>
    <w:multiLevelType w:val="hybridMultilevel"/>
    <w:tmpl w:val="2FDC86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07619B"/>
    <w:multiLevelType w:val="hybridMultilevel"/>
    <w:tmpl w:val="2BE0B73A"/>
    <w:lvl w:ilvl="0" w:tplc="E28E24A0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B9E646F"/>
    <w:multiLevelType w:val="hybridMultilevel"/>
    <w:tmpl w:val="A43412B4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1" w15:restartNumberingAfterBreak="0">
    <w:nsid w:val="47D86B9C"/>
    <w:multiLevelType w:val="hybridMultilevel"/>
    <w:tmpl w:val="34E45D00"/>
    <w:lvl w:ilvl="0" w:tplc="90E87AA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9D376DC"/>
    <w:multiLevelType w:val="hybridMultilevel"/>
    <w:tmpl w:val="AC50246E"/>
    <w:lvl w:ilvl="0" w:tplc="1A42C7D8">
      <w:start w:val="1"/>
      <w:numFmt w:val="lowerLetter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A542B20"/>
    <w:multiLevelType w:val="hybridMultilevel"/>
    <w:tmpl w:val="1862B918"/>
    <w:lvl w:ilvl="0" w:tplc="2EC4A4F8">
      <w:start w:val="1"/>
      <w:numFmt w:val="upperLetter"/>
      <w:lvlText w:val="%1."/>
      <w:lvlJc w:val="left"/>
      <w:pPr>
        <w:ind w:left="540" w:hanging="360"/>
      </w:pPr>
      <w:rPr>
        <w:rFonts w:hint="default"/>
        <w:color w:val="003399"/>
      </w:rPr>
    </w:lvl>
    <w:lvl w:ilvl="1" w:tplc="611E4282">
      <w:start w:val="1"/>
      <w:numFmt w:val="decimal"/>
      <w:lvlText w:val="%2."/>
      <w:lvlJc w:val="left"/>
      <w:pPr>
        <w:ind w:left="720" w:hanging="360"/>
      </w:pPr>
      <w:rPr>
        <w:sz w:val="22"/>
        <w:szCs w:val="22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C7C78ED"/>
    <w:multiLevelType w:val="hybridMultilevel"/>
    <w:tmpl w:val="C716176C"/>
    <w:lvl w:ilvl="0" w:tplc="B85E6D4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E2C383F"/>
    <w:multiLevelType w:val="hybridMultilevel"/>
    <w:tmpl w:val="7BCCA314"/>
    <w:lvl w:ilvl="0" w:tplc="DBCEECB4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E572004"/>
    <w:multiLevelType w:val="multilevel"/>
    <w:tmpl w:val="C7C6A4F8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1"/>
      <w:numFmt w:val="lowerRoman"/>
      <w:lvlText w:val="%2."/>
      <w:lvlJc w:val="right"/>
      <w:pPr>
        <w:ind w:left="1080" w:hanging="360"/>
      </w:pPr>
    </w:lvl>
    <w:lvl w:ilvl="2">
      <w:start w:val="1"/>
      <w:numFmt w:val="lowerLetter"/>
      <w:lvlText w:val="%3)"/>
      <w:lvlJc w:val="left"/>
      <w:pPr>
        <w:ind w:left="1800" w:hanging="360"/>
      </w:pPr>
    </w:lvl>
    <w:lvl w:ilvl="3">
      <w:start w:val="1"/>
      <w:numFmt w:val="lowerLetter"/>
      <w:lvlText w:val="%4)"/>
      <w:lvlJc w:val="left"/>
      <w:pPr>
        <w:ind w:left="2160" w:firstLine="0"/>
      </w:pPr>
    </w:lvl>
    <w:lvl w:ilvl="4">
      <w:start w:val="1"/>
      <w:numFmt w:val="decimal"/>
      <w:lvlText w:val="(%5)"/>
      <w:lvlJc w:val="left"/>
      <w:pPr>
        <w:ind w:left="2880" w:firstLine="0"/>
      </w:pPr>
    </w:lvl>
    <w:lvl w:ilvl="5">
      <w:start w:val="1"/>
      <w:numFmt w:val="lowerLetter"/>
      <w:lvlText w:val="(%6)"/>
      <w:lvlJc w:val="left"/>
      <w:pPr>
        <w:ind w:left="3600" w:firstLine="0"/>
      </w:pPr>
    </w:lvl>
    <w:lvl w:ilvl="6">
      <w:start w:val="1"/>
      <w:numFmt w:val="lowerRoman"/>
      <w:lvlText w:val="(%7)"/>
      <w:lvlJc w:val="left"/>
      <w:pPr>
        <w:ind w:left="4320" w:firstLine="0"/>
      </w:pPr>
    </w:lvl>
    <w:lvl w:ilvl="7">
      <w:start w:val="1"/>
      <w:numFmt w:val="lowerLetter"/>
      <w:lvlText w:val="(%8)"/>
      <w:lvlJc w:val="left"/>
      <w:pPr>
        <w:ind w:left="5040" w:firstLine="0"/>
      </w:pPr>
    </w:lvl>
    <w:lvl w:ilvl="8">
      <w:start w:val="1"/>
      <w:numFmt w:val="lowerRoman"/>
      <w:lvlText w:val="(%9)"/>
      <w:lvlJc w:val="left"/>
      <w:pPr>
        <w:ind w:left="5760" w:firstLine="0"/>
      </w:pPr>
    </w:lvl>
  </w:abstractNum>
  <w:abstractNum w:abstractNumId="17" w15:restartNumberingAfterBreak="0">
    <w:nsid w:val="654E33A4"/>
    <w:multiLevelType w:val="hybridMultilevel"/>
    <w:tmpl w:val="B4E8956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66C31C62"/>
    <w:multiLevelType w:val="hybridMultilevel"/>
    <w:tmpl w:val="30DCF6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7">
      <w:start w:val="1"/>
      <w:numFmt w:val="lowerLetter"/>
      <w:lvlText w:val="%2)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F137484"/>
    <w:multiLevelType w:val="hybridMultilevel"/>
    <w:tmpl w:val="8AC0812E"/>
    <w:lvl w:ilvl="0" w:tplc="1742B280">
      <w:start w:val="3"/>
      <w:numFmt w:val="bullet"/>
      <w:lvlText w:val="-"/>
      <w:lvlJc w:val="left"/>
      <w:pPr>
        <w:ind w:left="74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4" w:hanging="360"/>
      </w:pPr>
      <w:rPr>
        <w:rFonts w:ascii="Wingdings" w:hAnsi="Wingdings" w:hint="default"/>
      </w:rPr>
    </w:lvl>
  </w:abstractNum>
  <w:abstractNum w:abstractNumId="20" w15:restartNumberingAfterBreak="0">
    <w:nsid w:val="714B273C"/>
    <w:multiLevelType w:val="hybridMultilevel"/>
    <w:tmpl w:val="2FFC3C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B826D09"/>
    <w:multiLevelType w:val="hybridMultilevel"/>
    <w:tmpl w:val="7A046790"/>
    <w:lvl w:ilvl="0" w:tplc="04090001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22" w15:restartNumberingAfterBreak="0">
    <w:nsid w:val="7F6515C3"/>
    <w:multiLevelType w:val="hybridMultilevel"/>
    <w:tmpl w:val="F9E0AB16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num w:numId="1" w16cid:durableId="1058093719">
    <w:abstractNumId w:val="2"/>
  </w:num>
  <w:num w:numId="2" w16cid:durableId="294414736">
    <w:abstractNumId w:val="14"/>
  </w:num>
  <w:num w:numId="3" w16cid:durableId="1776711383">
    <w:abstractNumId w:val="15"/>
  </w:num>
  <w:num w:numId="4" w16cid:durableId="985862067">
    <w:abstractNumId w:val="0"/>
  </w:num>
  <w:num w:numId="5" w16cid:durableId="1988703775">
    <w:abstractNumId w:val="7"/>
  </w:num>
  <w:num w:numId="6" w16cid:durableId="411582925">
    <w:abstractNumId w:val="1"/>
  </w:num>
  <w:num w:numId="7" w16cid:durableId="1084767079">
    <w:abstractNumId w:val="6"/>
  </w:num>
  <w:num w:numId="8" w16cid:durableId="647784642">
    <w:abstractNumId w:val="17"/>
  </w:num>
  <w:num w:numId="9" w16cid:durableId="695353331">
    <w:abstractNumId w:val="18"/>
  </w:num>
  <w:num w:numId="10" w16cid:durableId="760177037">
    <w:abstractNumId w:val="8"/>
  </w:num>
  <w:num w:numId="11" w16cid:durableId="780688538">
    <w:abstractNumId w:val="4"/>
  </w:num>
  <w:num w:numId="12" w16cid:durableId="1687904863">
    <w:abstractNumId w:val="12"/>
  </w:num>
  <w:num w:numId="13" w16cid:durableId="586350639">
    <w:abstractNumId w:val="11"/>
  </w:num>
  <w:num w:numId="14" w16cid:durableId="2132046635">
    <w:abstractNumId w:val="19"/>
  </w:num>
  <w:num w:numId="15" w16cid:durableId="1287391525">
    <w:abstractNumId w:val="21"/>
  </w:num>
  <w:num w:numId="16" w16cid:durableId="600720500">
    <w:abstractNumId w:val="5"/>
  </w:num>
  <w:num w:numId="17" w16cid:durableId="1893225151">
    <w:abstractNumId w:val="13"/>
  </w:num>
  <w:num w:numId="18" w16cid:durableId="107046298">
    <w:abstractNumId w:val="3"/>
  </w:num>
  <w:num w:numId="19" w16cid:durableId="12076062">
    <w:abstractNumId w:val="16"/>
  </w:num>
  <w:num w:numId="20" w16cid:durableId="2079284903">
    <w:abstractNumId w:val="9"/>
  </w:num>
  <w:num w:numId="21" w16cid:durableId="1898468116">
    <w:abstractNumId w:val="22"/>
  </w:num>
  <w:num w:numId="22" w16cid:durableId="103890382">
    <w:abstractNumId w:val="10"/>
  </w:num>
  <w:num w:numId="23" w16cid:durableId="913733886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xsrCwMDQwMrM0MzZT0lEKTi0uzszPAykwNqwFALzSbwAtAAAA"/>
  </w:docVars>
  <w:rsids>
    <w:rsidRoot w:val="007615DA"/>
    <w:rsid w:val="000024B8"/>
    <w:rsid w:val="00003114"/>
    <w:rsid w:val="0000336B"/>
    <w:rsid w:val="00006BB5"/>
    <w:rsid w:val="0001164B"/>
    <w:rsid w:val="000117DC"/>
    <w:rsid w:val="00013449"/>
    <w:rsid w:val="00017141"/>
    <w:rsid w:val="0001752C"/>
    <w:rsid w:val="00020CAF"/>
    <w:rsid w:val="00020CD8"/>
    <w:rsid w:val="00021871"/>
    <w:rsid w:val="0002422A"/>
    <w:rsid w:val="00024CF6"/>
    <w:rsid w:val="00025F13"/>
    <w:rsid w:val="00030B01"/>
    <w:rsid w:val="000324CC"/>
    <w:rsid w:val="00033D15"/>
    <w:rsid w:val="00034A84"/>
    <w:rsid w:val="00040F0C"/>
    <w:rsid w:val="000420D9"/>
    <w:rsid w:val="000500B0"/>
    <w:rsid w:val="000551E2"/>
    <w:rsid w:val="00072C2D"/>
    <w:rsid w:val="0007369B"/>
    <w:rsid w:val="00073F2D"/>
    <w:rsid w:val="00075138"/>
    <w:rsid w:val="00075869"/>
    <w:rsid w:val="000803FC"/>
    <w:rsid w:val="0008132A"/>
    <w:rsid w:val="00083308"/>
    <w:rsid w:val="00084162"/>
    <w:rsid w:val="00085407"/>
    <w:rsid w:val="00091071"/>
    <w:rsid w:val="00091164"/>
    <w:rsid w:val="00091546"/>
    <w:rsid w:val="00093CC7"/>
    <w:rsid w:val="0009790B"/>
    <w:rsid w:val="000B32C4"/>
    <w:rsid w:val="000B3570"/>
    <w:rsid w:val="000B4007"/>
    <w:rsid w:val="000B49E1"/>
    <w:rsid w:val="000B4F74"/>
    <w:rsid w:val="000B5FAC"/>
    <w:rsid w:val="000C1962"/>
    <w:rsid w:val="000C2732"/>
    <w:rsid w:val="000C5885"/>
    <w:rsid w:val="000D49C1"/>
    <w:rsid w:val="000D53BF"/>
    <w:rsid w:val="000D5595"/>
    <w:rsid w:val="000E6514"/>
    <w:rsid w:val="000E6DF1"/>
    <w:rsid w:val="000F7B49"/>
    <w:rsid w:val="001001A0"/>
    <w:rsid w:val="00101B75"/>
    <w:rsid w:val="00102862"/>
    <w:rsid w:val="001068AC"/>
    <w:rsid w:val="001107AD"/>
    <w:rsid w:val="001139D7"/>
    <w:rsid w:val="00116F0B"/>
    <w:rsid w:val="00117C48"/>
    <w:rsid w:val="00120127"/>
    <w:rsid w:val="001201A9"/>
    <w:rsid w:val="00122292"/>
    <w:rsid w:val="001225FB"/>
    <w:rsid w:val="001232B1"/>
    <w:rsid w:val="00124225"/>
    <w:rsid w:val="0012456D"/>
    <w:rsid w:val="00124A79"/>
    <w:rsid w:val="001251B4"/>
    <w:rsid w:val="00126393"/>
    <w:rsid w:val="00126F9F"/>
    <w:rsid w:val="00130B56"/>
    <w:rsid w:val="001378AE"/>
    <w:rsid w:val="00137E69"/>
    <w:rsid w:val="0014056B"/>
    <w:rsid w:val="00142F65"/>
    <w:rsid w:val="00146406"/>
    <w:rsid w:val="001472B4"/>
    <w:rsid w:val="0015426F"/>
    <w:rsid w:val="001558AD"/>
    <w:rsid w:val="001565AD"/>
    <w:rsid w:val="00157D37"/>
    <w:rsid w:val="0016133B"/>
    <w:rsid w:val="001709D2"/>
    <w:rsid w:val="0017412A"/>
    <w:rsid w:val="001748CE"/>
    <w:rsid w:val="001811F1"/>
    <w:rsid w:val="00182406"/>
    <w:rsid w:val="0018314B"/>
    <w:rsid w:val="00191FFC"/>
    <w:rsid w:val="00192F9C"/>
    <w:rsid w:val="001953E3"/>
    <w:rsid w:val="0019737E"/>
    <w:rsid w:val="001A0595"/>
    <w:rsid w:val="001A09AB"/>
    <w:rsid w:val="001A12CF"/>
    <w:rsid w:val="001A154D"/>
    <w:rsid w:val="001A62B7"/>
    <w:rsid w:val="001B091B"/>
    <w:rsid w:val="001B0CE6"/>
    <w:rsid w:val="001B60D4"/>
    <w:rsid w:val="001C14D5"/>
    <w:rsid w:val="001C41C6"/>
    <w:rsid w:val="001C7B73"/>
    <w:rsid w:val="001D0B29"/>
    <w:rsid w:val="001D0DA9"/>
    <w:rsid w:val="001D1306"/>
    <w:rsid w:val="001D6670"/>
    <w:rsid w:val="001E45F9"/>
    <w:rsid w:val="001F1ADC"/>
    <w:rsid w:val="001F1CD3"/>
    <w:rsid w:val="001F538C"/>
    <w:rsid w:val="0020062F"/>
    <w:rsid w:val="002055CE"/>
    <w:rsid w:val="00206E7A"/>
    <w:rsid w:val="00213E56"/>
    <w:rsid w:val="00216C1D"/>
    <w:rsid w:val="00220DD4"/>
    <w:rsid w:val="00222435"/>
    <w:rsid w:val="0022517C"/>
    <w:rsid w:val="00225995"/>
    <w:rsid w:val="00227CC2"/>
    <w:rsid w:val="00231282"/>
    <w:rsid w:val="00232B61"/>
    <w:rsid w:val="002346EC"/>
    <w:rsid w:val="00236AAD"/>
    <w:rsid w:val="00237B58"/>
    <w:rsid w:val="002418BA"/>
    <w:rsid w:val="00241EB6"/>
    <w:rsid w:val="002423F7"/>
    <w:rsid w:val="00242B29"/>
    <w:rsid w:val="0024340D"/>
    <w:rsid w:val="00245AA6"/>
    <w:rsid w:val="00253E7C"/>
    <w:rsid w:val="00255DE7"/>
    <w:rsid w:val="0026135A"/>
    <w:rsid w:val="00261566"/>
    <w:rsid w:val="002619EC"/>
    <w:rsid w:val="0026214B"/>
    <w:rsid w:val="0026273B"/>
    <w:rsid w:val="002647CE"/>
    <w:rsid w:val="00264AA6"/>
    <w:rsid w:val="00265ABD"/>
    <w:rsid w:val="00267434"/>
    <w:rsid w:val="00270C90"/>
    <w:rsid w:val="00271302"/>
    <w:rsid w:val="002745D9"/>
    <w:rsid w:val="00277719"/>
    <w:rsid w:val="00277AF1"/>
    <w:rsid w:val="00280AD1"/>
    <w:rsid w:val="002811B0"/>
    <w:rsid w:val="00281919"/>
    <w:rsid w:val="00281DD6"/>
    <w:rsid w:val="00287F2C"/>
    <w:rsid w:val="002912F1"/>
    <w:rsid w:val="002924B9"/>
    <w:rsid w:val="00294F76"/>
    <w:rsid w:val="0029673F"/>
    <w:rsid w:val="002A0159"/>
    <w:rsid w:val="002A0C5D"/>
    <w:rsid w:val="002A5634"/>
    <w:rsid w:val="002A5689"/>
    <w:rsid w:val="002A5769"/>
    <w:rsid w:val="002B0A38"/>
    <w:rsid w:val="002B5C78"/>
    <w:rsid w:val="002C1EE0"/>
    <w:rsid w:val="002C2044"/>
    <w:rsid w:val="002C321E"/>
    <w:rsid w:val="002C3518"/>
    <w:rsid w:val="002C369B"/>
    <w:rsid w:val="002C3E64"/>
    <w:rsid w:val="002C6114"/>
    <w:rsid w:val="002C7C7E"/>
    <w:rsid w:val="002D1606"/>
    <w:rsid w:val="002D1838"/>
    <w:rsid w:val="002D2166"/>
    <w:rsid w:val="002D2225"/>
    <w:rsid w:val="002D2EC6"/>
    <w:rsid w:val="002D447B"/>
    <w:rsid w:val="002D4725"/>
    <w:rsid w:val="002E029F"/>
    <w:rsid w:val="002E13EE"/>
    <w:rsid w:val="002E578E"/>
    <w:rsid w:val="002E5B05"/>
    <w:rsid w:val="002E6F24"/>
    <w:rsid w:val="002F046C"/>
    <w:rsid w:val="002F3B9B"/>
    <w:rsid w:val="002F4C4E"/>
    <w:rsid w:val="002F51DA"/>
    <w:rsid w:val="002F5253"/>
    <w:rsid w:val="002F54D2"/>
    <w:rsid w:val="00300045"/>
    <w:rsid w:val="00300291"/>
    <w:rsid w:val="00300563"/>
    <w:rsid w:val="00300A0E"/>
    <w:rsid w:val="003056D7"/>
    <w:rsid w:val="00306B5A"/>
    <w:rsid w:val="00307BAC"/>
    <w:rsid w:val="00307DE2"/>
    <w:rsid w:val="0031112A"/>
    <w:rsid w:val="00314965"/>
    <w:rsid w:val="00315757"/>
    <w:rsid w:val="00315F3E"/>
    <w:rsid w:val="0031645A"/>
    <w:rsid w:val="00320521"/>
    <w:rsid w:val="00320CA2"/>
    <w:rsid w:val="003213A2"/>
    <w:rsid w:val="00321517"/>
    <w:rsid w:val="003215E2"/>
    <w:rsid w:val="003224BE"/>
    <w:rsid w:val="00325CB4"/>
    <w:rsid w:val="00326D12"/>
    <w:rsid w:val="00330CAA"/>
    <w:rsid w:val="00331780"/>
    <w:rsid w:val="003317B3"/>
    <w:rsid w:val="003319CD"/>
    <w:rsid w:val="0033323B"/>
    <w:rsid w:val="003338CB"/>
    <w:rsid w:val="00334EEF"/>
    <w:rsid w:val="00336F5A"/>
    <w:rsid w:val="00337A1A"/>
    <w:rsid w:val="00342A30"/>
    <w:rsid w:val="00342C62"/>
    <w:rsid w:val="00343743"/>
    <w:rsid w:val="0034380B"/>
    <w:rsid w:val="00344684"/>
    <w:rsid w:val="0034672E"/>
    <w:rsid w:val="00352FB4"/>
    <w:rsid w:val="003550B1"/>
    <w:rsid w:val="00355B9B"/>
    <w:rsid w:val="003573E8"/>
    <w:rsid w:val="00361E69"/>
    <w:rsid w:val="00362853"/>
    <w:rsid w:val="003640B3"/>
    <w:rsid w:val="00366AEB"/>
    <w:rsid w:val="00367BA3"/>
    <w:rsid w:val="00372F18"/>
    <w:rsid w:val="00373223"/>
    <w:rsid w:val="00374705"/>
    <w:rsid w:val="003769C0"/>
    <w:rsid w:val="00384949"/>
    <w:rsid w:val="0038661C"/>
    <w:rsid w:val="00386E19"/>
    <w:rsid w:val="00390458"/>
    <w:rsid w:val="003938AC"/>
    <w:rsid w:val="0039459A"/>
    <w:rsid w:val="00397239"/>
    <w:rsid w:val="003A1BD7"/>
    <w:rsid w:val="003A3374"/>
    <w:rsid w:val="003A4EBA"/>
    <w:rsid w:val="003A54C1"/>
    <w:rsid w:val="003A7195"/>
    <w:rsid w:val="003B07D9"/>
    <w:rsid w:val="003B10A1"/>
    <w:rsid w:val="003B52B7"/>
    <w:rsid w:val="003C21C3"/>
    <w:rsid w:val="003C242C"/>
    <w:rsid w:val="003C40AB"/>
    <w:rsid w:val="003C4139"/>
    <w:rsid w:val="003C565C"/>
    <w:rsid w:val="003C7C19"/>
    <w:rsid w:val="003D1490"/>
    <w:rsid w:val="003D1FD7"/>
    <w:rsid w:val="003D2161"/>
    <w:rsid w:val="003D28F5"/>
    <w:rsid w:val="003D5A1B"/>
    <w:rsid w:val="003D7DD0"/>
    <w:rsid w:val="003E03D7"/>
    <w:rsid w:val="003E24DF"/>
    <w:rsid w:val="003E3AF5"/>
    <w:rsid w:val="003E42C4"/>
    <w:rsid w:val="003F4571"/>
    <w:rsid w:val="003F5D11"/>
    <w:rsid w:val="00400052"/>
    <w:rsid w:val="00400A09"/>
    <w:rsid w:val="00400A44"/>
    <w:rsid w:val="0040588A"/>
    <w:rsid w:val="00416B44"/>
    <w:rsid w:val="00417074"/>
    <w:rsid w:val="00422B30"/>
    <w:rsid w:val="004232FF"/>
    <w:rsid w:val="00424001"/>
    <w:rsid w:val="00426CA2"/>
    <w:rsid w:val="004319A0"/>
    <w:rsid w:val="00432499"/>
    <w:rsid w:val="00434EE7"/>
    <w:rsid w:val="00436269"/>
    <w:rsid w:val="0044054F"/>
    <w:rsid w:val="004405D1"/>
    <w:rsid w:val="00440790"/>
    <w:rsid w:val="00440DD9"/>
    <w:rsid w:val="00440FEE"/>
    <w:rsid w:val="00443FDC"/>
    <w:rsid w:val="004532B9"/>
    <w:rsid w:val="0045465A"/>
    <w:rsid w:val="0045514F"/>
    <w:rsid w:val="00455E6A"/>
    <w:rsid w:val="00457EA4"/>
    <w:rsid w:val="004615D0"/>
    <w:rsid w:val="00464F61"/>
    <w:rsid w:val="00484DF1"/>
    <w:rsid w:val="004859DD"/>
    <w:rsid w:val="00485C08"/>
    <w:rsid w:val="00491413"/>
    <w:rsid w:val="00493564"/>
    <w:rsid w:val="00494142"/>
    <w:rsid w:val="00495BBA"/>
    <w:rsid w:val="004A08E4"/>
    <w:rsid w:val="004A2A76"/>
    <w:rsid w:val="004A3262"/>
    <w:rsid w:val="004A399E"/>
    <w:rsid w:val="004A3DA4"/>
    <w:rsid w:val="004A5739"/>
    <w:rsid w:val="004A61CF"/>
    <w:rsid w:val="004B278D"/>
    <w:rsid w:val="004B46B0"/>
    <w:rsid w:val="004B4E40"/>
    <w:rsid w:val="004B5A2B"/>
    <w:rsid w:val="004B5F5E"/>
    <w:rsid w:val="004B6524"/>
    <w:rsid w:val="004B6FFE"/>
    <w:rsid w:val="004B7DDD"/>
    <w:rsid w:val="004B7F16"/>
    <w:rsid w:val="004C0C93"/>
    <w:rsid w:val="004C1C59"/>
    <w:rsid w:val="004C481F"/>
    <w:rsid w:val="004C5575"/>
    <w:rsid w:val="004C6FA5"/>
    <w:rsid w:val="004D2661"/>
    <w:rsid w:val="004D547D"/>
    <w:rsid w:val="004D5ECE"/>
    <w:rsid w:val="004E2FE4"/>
    <w:rsid w:val="004E304F"/>
    <w:rsid w:val="004E336E"/>
    <w:rsid w:val="004E58E6"/>
    <w:rsid w:val="004F3080"/>
    <w:rsid w:val="004F3214"/>
    <w:rsid w:val="004F3A75"/>
    <w:rsid w:val="004F63DB"/>
    <w:rsid w:val="0050440C"/>
    <w:rsid w:val="00504B14"/>
    <w:rsid w:val="005050DD"/>
    <w:rsid w:val="00506116"/>
    <w:rsid w:val="005068CC"/>
    <w:rsid w:val="00507EB4"/>
    <w:rsid w:val="00511581"/>
    <w:rsid w:val="00511C49"/>
    <w:rsid w:val="00511E3A"/>
    <w:rsid w:val="005122C3"/>
    <w:rsid w:val="005136C0"/>
    <w:rsid w:val="005144A1"/>
    <w:rsid w:val="00514BA7"/>
    <w:rsid w:val="00514BB6"/>
    <w:rsid w:val="005174BC"/>
    <w:rsid w:val="00517B78"/>
    <w:rsid w:val="00521AC5"/>
    <w:rsid w:val="005223A1"/>
    <w:rsid w:val="00522DA7"/>
    <w:rsid w:val="00524BE6"/>
    <w:rsid w:val="00524D71"/>
    <w:rsid w:val="00524ED6"/>
    <w:rsid w:val="005269B9"/>
    <w:rsid w:val="005304A3"/>
    <w:rsid w:val="00536B9C"/>
    <w:rsid w:val="00544B19"/>
    <w:rsid w:val="00546A89"/>
    <w:rsid w:val="00546D03"/>
    <w:rsid w:val="005475CE"/>
    <w:rsid w:val="00550551"/>
    <w:rsid w:val="0055272A"/>
    <w:rsid w:val="00555476"/>
    <w:rsid w:val="00560916"/>
    <w:rsid w:val="00562CB3"/>
    <w:rsid w:val="00563AA9"/>
    <w:rsid w:val="005642F0"/>
    <w:rsid w:val="005658F2"/>
    <w:rsid w:val="0056596F"/>
    <w:rsid w:val="00567736"/>
    <w:rsid w:val="00571169"/>
    <w:rsid w:val="00571699"/>
    <w:rsid w:val="005746DD"/>
    <w:rsid w:val="00575836"/>
    <w:rsid w:val="005770D6"/>
    <w:rsid w:val="00577397"/>
    <w:rsid w:val="00577648"/>
    <w:rsid w:val="00584DCD"/>
    <w:rsid w:val="00586DC0"/>
    <w:rsid w:val="00593954"/>
    <w:rsid w:val="0059402C"/>
    <w:rsid w:val="00594C95"/>
    <w:rsid w:val="00597656"/>
    <w:rsid w:val="005A065A"/>
    <w:rsid w:val="005A225C"/>
    <w:rsid w:val="005A7F0C"/>
    <w:rsid w:val="005B0194"/>
    <w:rsid w:val="005B0F1F"/>
    <w:rsid w:val="005B1048"/>
    <w:rsid w:val="005B3AF3"/>
    <w:rsid w:val="005B42F6"/>
    <w:rsid w:val="005B6C7E"/>
    <w:rsid w:val="005C00A7"/>
    <w:rsid w:val="005C09BC"/>
    <w:rsid w:val="005C1171"/>
    <w:rsid w:val="005C63E7"/>
    <w:rsid w:val="005D087F"/>
    <w:rsid w:val="005D0C54"/>
    <w:rsid w:val="005D23DE"/>
    <w:rsid w:val="005D24AC"/>
    <w:rsid w:val="005D2FCE"/>
    <w:rsid w:val="005D6346"/>
    <w:rsid w:val="005D697A"/>
    <w:rsid w:val="005D6B1A"/>
    <w:rsid w:val="005E39E5"/>
    <w:rsid w:val="005E577C"/>
    <w:rsid w:val="005E6B00"/>
    <w:rsid w:val="005F0C02"/>
    <w:rsid w:val="005F44C1"/>
    <w:rsid w:val="005F450F"/>
    <w:rsid w:val="005F4C2E"/>
    <w:rsid w:val="005F4D67"/>
    <w:rsid w:val="005F5A5D"/>
    <w:rsid w:val="005F6932"/>
    <w:rsid w:val="00600937"/>
    <w:rsid w:val="00601238"/>
    <w:rsid w:val="00610082"/>
    <w:rsid w:val="00614D98"/>
    <w:rsid w:val="006166C7"/>
    <w:rsid w:val="006177C2"/>
    <w:rsid w:val="0062003B"/>
    <w:rsid w:val="0062134F"/>
    <w:rsid w:val="00622B0D"/>
    <w:rsid w:val="00623605"/>
    <w:rsid w:val="00624F0A"/>
    <w:rsid w:val="006263E2"/>
    <w:rsid w:val="00630E5D"/>
    <w:rsid w:val="00630F86"/>
    <w:rsid w:val="00632D1F"/>
    <w:rsid w:val="00633D0D"/>
    <w:rsid w:val="00634D0F"/>
    <w:rsid w:val="006367FF"/>
    <w:rsid w:val="00640257"/>
    <w:rsid w:val="00640A6E"/>
    <w:rsid w:val="0064109F"/>
    <w:rsid w:val="00653F8E"/>
    <w:rsid w:val="006560A8"/>
    <w:rsid w:val="006754CE"/>
    <w:rsid w:val="00682801"/>
    <w:rsid w:val="00682BFB"/>
    <w:rsid w:val="00683A77"/>
    <w:rsid w:val="00683F9E"/>
    <w:rsid w:val="0068456A"/>
    <w:rsid w:val="0068698C"/>
    <w:rsid w:val="00694562"/>
    <w:rsid w:val="0069511A"/>
    <w:rsid w:val="006A10E9"/>
    <w:rsid w:val="006A1356"/>
    <w:rsid w:val="006A2089"/>
    <w:rsid w:val="006A5BCB"/>
    <w:rsid w:val="006A711F"/>
    <w:rsid w:val="006B10E5"/>
    <w:rsid w:val="006B1178"/>
    <w:rsid w:val="006B2BEE"/>
    <w:rsid w:val="006B2EE4"/>
    <w:rsid w:val="006B31F8"/>
    <w:rsid w:val="006B5EB9"/>
    <w:rsid w:val="006B6C58"/>
    <w:rsid w:val="006B795F"/>
    <w:rsid w:val="006C157C"/>
    <w:rsid w:val="006C3BE0"/>
    <w:rsid w:val="006C66F3"/>
    <w:rsid w:val="006D19F2"/>
    <w:rsid w:val="006D6569"/>
    <w:rsid w:val="006D6CE9"/>
    <w:rsid w:val="006E0AA6"/>
    <w:rsid w:val="006E2493"/>
    <w:rsid w:val="006E3E59"/>
    <w:rsid w:val="006E49F2"/>
    <w:rsid w:val="006E4CB3"/>
    <w:rsid w:val="006E6408"/>
    <w:rsid w:val="006F1BC0"/>
    <w:rsid w:val="006F4F13"/>
    <w:rsid w:val="006F5219"/>
    <w:rsid w:val="006F7469"/>
    <w:rsid w:val="006F7D0A"/>
    <w:rsid w:val="00700213"/>
    <w:rsid w:val="0070291A"/>
    <w:rsid w:val="00702D39"/>
    <w:rsid w:val="00705075"/>
    <w:rsid w:val="007062B0"/>
    <w:rsid w:val="0070711A"/>
    <w:rsid w:val="00711F4C"/>
    <w:rsid w:val="0071355B"/>
    <w:rsid w:val="0071583A"/>
    <w:rsid w:val="00717AE7"/>
    <w:rsid w:val="007211A8"/>
    <w:rsid w:val="0072151A"/>
    <w:rsid w:val="00723535"/>
    <w:rsid w:val="00730670"/>
    <w:rsid w:val="007346A7"/>
    <w:rsid w:val="00735CAD"/>
    <w:rsid w:val="00736697"/>
    <w:rsid w:val="00737F8D"/>
    <w:rsid w:val="007419CA"/>
    <w:rsid w:val="00741E11"/>
    <w:rsid w:val="007422AB"/>
    <w:rsid w:val="007437BB"/>
    <w:rsid w:val="00746E27"/>
    <w:rsid w:val="00751134"/>
    <w:rsid w:val="00751566"/>
    <w:rsid w:val="00751C50"/>
    <w:rsid w:val="00755481"/>
    <w:rsid w:val="007564DA"/>
    <w:rsid w:val="00756FA0"/>
    <w:rsid w:val="007615DA"/>
    <w:rsid w:val="00761C58"/>
    <w:rsid w:val="00763142"/>
    <w:rsid w:val="0076363C"/>
    <w:rsid w:val="00764C22"/>
    <w:rsid w:val="0076624C"/>
    <w:rsid w:val="007677C8"/>
    <w:rsid w:val="00772C2D"/>
    <w:rsid w:val="00773B6C"/>
    <w:rsid w:val="007740DE"/>
    <w:rsid w:val="007741C2"/>
    <w:rsid w:val="00774F88"/>
    <w:rsid w:val="00775A2D"/>
    <w:rsid w:val="00780481"/>
    <w:rsid w:val="00783842"/>
    <w:rsid w:val="00786C5A"/>
    <w:rsid w:val="00790DDB"/>
    <w:rsid w:val="00791763"/>
    <w:rsid w:val="00793DC1"/>
    <w:rsid w:val="00794A3A"/>
    <w:rsid w:val="00795021"/>
    <w:rsid w:val="007A3047"/>
    <w:rsid w:val="007A3C92"/>
    <w:rsid w:val="007A5653"/>
    <w:rsid w:val="007B2D64"/>
    <w:rsid w:val="007B2DDF"/>
    <w:rsid w:val="007B6D45"/>
    <w:rsid w:val="007B70EB"/>
    <w:rsid w:val="007C50CD"/>
    <w:rsid w:val="007C71A6"/>
    <w:rsid w:val="007C7D26"/>
    <w:rsid w:val="007D4D4E"/>
    <w:rsid w:val="007D5075"/>
    <w:rsid w:val="007D66AD"/>
    <w:rsid w:val="007D75CF"/>
    <w:rsid w:val="007E028C"/>
    <w:rsid w:val="007E5CD3"/>
    <w:rsid w:val="007E6837"/>
    <w:rsid w:val="007E7BF6"/>
    <w:rsid w:val="007F124E"/>
    <w:rsid w:val="007F2BA0"/>
    <w:rsid w:val="007F5A2A"/>
    <w:rsid w:val="007F5B8B"/>
    <w:rsid w:val="008012A6"/>
    <w:rsid w:val="00801511"/>
    <w:rsid w:val="00805490"/>
    <w:rsid w:val="008064C4"/>
    <w:rsid w:val="00807A08"/>
    <w:rsid w:val="00810ACC"/>
    <w:rsid w:val="00813C49"/>
    <w:rsid w:val="00816506"/>
    <w:rsid w:val="00816A41"/>
    <w:rsid w:val="00817C1A"/>
    <w:rsid w:val="00821B3E"/>
    <w:rsid w:val="00822EF8"/>
    <w:rsid w:val="008241AB"/>
    <w:rsid w:val="008252AF"/>
    <w:rsid w:val="008253A8"/>
    <w:rsid w:val="00825B04"/>
    <w:rsid w:val="00827429"/>
    <w:rsid w:val="008302A1"/>
    <w:rsid w:val="00831DE9"/>
    <w:rsid w:val="00833603"/>
    <w:rsid w:val="00833B88"/>
    <w:rsid w:val="00834E4A"/>
    <w:rsid w:val="008368DA"/>
    <w:rsid w:val="008419AB"/>
    <w:rsid w:val="00841AC9"/>
    <w:rsid w:val="008421DD"/>
    <w:rsid w:val="008510C3"/>
    <w:rsid w:val="00851548"/>
    <w:rsid w:val="00852125"/>
    <w:rsid w:val="00854F67"/>
    <w:rsid w:val="008552EB"/>
    <w:rsid w:val="00855C59"/>
    <w:rsid w:val="00862F84"/>
    <w:rsid w:val="00863239"/>
    <w:rsid w:val="008640C3"/>
    <w:rsid w:val="0086471D"/>
    <w:rsid w:val="0086567D"/>
    <w:rsid w:val="00867EB9"/>
    <w:rsid w:val="00867FCE"/>
    <w:rsid w:val="00870B93"/>
    <w:rsid w:val="00872520"/>
    <w:rsid w:val="00874995"/>
    <w:rsid w:val="00877AC9"/>
    <w:rsid w:val="008825CF"/>
    <w:rsid w:val="00886B4B"/>
    <w:rsid w:val="008910C0"/>
    <w:rsid w:val="00891959"/>
    <w:rsid w:val="00891AD8"/>
    <w:rsid w:val="00896754"/>
    <w:rsid w:val="008967AA"/>
    <w:rsid w:val="00897E5F"/>
    <w:rsid w:val="008A0A1A"/>
    <w:rsid w:val="008A1968"/>
    <w:rsid w:val="008A1F96"/>
    <w:rsid w:val="008A4C47"/>
    <w:rsid w:val="008A4EE1"/>
    <w:rsid w:val="008A71AB"/>
    <w:rsid w:val="008A7898"/>
    <w:rsid w:val="008B211C"/>
    <w:rsid w:val="008B3679"/>
    <w:rsid w:val="008B421D"/>
    <w:rsid w:val="008B5764"/>
    <w:rsid w:val="008B5F65"/>
    <w:rsid w:val="008B75E6"/>
    <w:rsid w:val="008C1295"/>
    <w:rsid w:val="008C178F"/>
    <w:rsid w:val="008C189A"/>
    <w:rsid w:val="008C3E56"/>
    <w:rsid w:val="008C4378"/>
    <w:rsid w:val="008C5EFA"/>
    <w:rsid w:val="008C7ADC"/>
    <w:rsid w:val="008D38D7"/>
    <w:rsid w:val="008D4429"/>
    <w:rsid w:val="008D4E95"/>
    <w:rsid w:val="008D599E"/>
    <w:rsid w:val="008D721E"/>
    <w:rsid w:val="008D78E5"/>
    <w:rsid w:val="008D7BDE"/>
    <w:rsid w:val="008E2260"/>
    <w:rsid w:val="008E2634"/>
    <w:rsid w:val="008E4989"/>
    <w:rsid w:val="008E77CA"/>
    <w:rsid w:val="008F15A2"/>
    <w:rsid w:val="008F6D57"/>
    <w:rsid w:val="008F7FC2"/>
    <w:rsid w:val="00900714"/>
    <w:rsid w:val="00901105"/>
    <w:rsid w:val="0090386F"/>
    <w:rsid w:val="00906C05"/>
    <w:rsid w:val="00907545"/>
    <w:rsid w:val="00915D04"/>
    <w:rsid w:val="00917919"/>
    <w:rsid w:val="00921AAC"/>
    <w:rsid w:val="0093204D"/>
    <w:rsid w:val="0093309E"/>
    <w:rsid w:val="0093366F"/>
    <w:rsid w:val="00933BC3"/>
    <w:rsid w:val="009354D8"/>
    <w:rsid w:val="00941F92"/>
    <w:rsid w:val="0094216A"/>
    <w:rsid w:val="00942E4F"/>
    <w:rsid w:val="0094313C"/>
    <w:rsid w:val="00944024"/>
    <w:rsid w:val="00950707"/>
    <w:rsid w:val="0095113B"/>
    <w:rsid w:val="00952B55"/>
    <w:rsid w:val="00954CAA"/>
    <w:rsid w:val="00954CDA"/>
    <w:rsid w:val="00955BBE"/>
    <w:rsid w:val="00961725"/>
    <w:rsid w:val="009623A1"/>
    <w:rsid w:val="009646B1"/>
    <w:rsid w:val="009652A1"/>
    <w:rsid w:val="00970E89"/>
    <w:rsid w:val="00975F5A"/>
    <w:rsid w:val="009761E3"/>
    <w:rsid w:val="00976AF7"/>
    <w:rsid w:val="00976D7E"/>
    <w:rsid w:val="009806AA"/>
    <w:rsid w:val="00981F88"/>
    <w:rsid w:val="009824F2"/>
    <w:rsid w:val="00992D1F"/>
    <w:rsid w:val="009970C1"/>
    <w:rsid w:val="009A2D41"/>
    <w:rsid w:val="009A748C"/>
    <w:rsid w:val="009B313A"/>
    <w:rsid w:val="009B578A"/>
    <w:rsid w:val="009B58BD"/>
    <w:rsid w:val="009C0FEE"/>
    <w:rsid w:val="009C22EB"/>
    <w:rsid w:val="009D056D"/>
    <w:rsid w:val="009D1988"/>
    <w:rsid w:val="009D5998"/>
    <w:rsid w:val="009D7BD3"/>
    <w:rsid w:val="009E0C0E"/>
    <w:rsid w:val="009E27EF"/>
    <w:rsid w:val="009E27F4"/>
    <w:rsid w:val="009E404E"/>
    <w:rsid w:val="009E658F"/>
    <w:rsid w:val="009F0B8E"/>
    <w:rsid w:val="009F12AC"/>
    <w:rsid w:val="009F2A1B"/>
    <w:rsid w:val="009F3A7C"/>
    <w:rsid w:val="009F5FAF"/>
    <w:rsid w:val="00A00430"/>
    <w:rsid w:val="00A01D53"/>
    <w:rsid w:val="00A03103"/>
    <w:rsid w:val="00A0385B"/>
    <w:rsid w:val="00A04A1E"/>
    <w:rsid w:val="00A050C9"/>
    <w:rsid w:val="00A0586A"/>
    <w:rsid w:val="00A05BB4"/>
    <w:rsid w:val="00A06256"/>
    <w:rsid w:val="00A1587E"/>
    <w:rsid w:val="00A201B8"/>
    <w:rsid w:val="00A20DCC"/>
    <w:rsid w:val="00A211D4"/>
    <w:rsid w:val="00A26AED"/>
    <w:rsid w:val="00A31CDC"/>
    <w:rsid w:val="00A32C01"/>
    <w:rsid w:val="00A33324"/>
    <w:rsid w:val="00A3444D"/>
    <w:rsid w:val="00A36BFC"/>
    <w:rsid w:val="00A4107E"/>
    <w:rsid w:val="00A51C06"/>
    <w:rsid w:val="00A52708"/>
    <w:rsid w:val="00A56974"/>
    <w:rsid w:val="00A57EB3"/>
    <w:rsid w:val="00A60407"/>
    <w:rsid w:val="00A65581"/>
    <w:rsid w:val="00A66EEF"/>
    <w:rsid w:val="00A6791B"/>
    <w:rsid w:val="00A71283"/>
    <w:rsid w:val="00A71C3D"/>
    <w:rsid w:val="00A73C2E"/>
    <w:rsid w:val="00A73DE3"/>
    <w:rsid w:val="00A74538"/>
    <w:rsid w:val="00A762CC"/>
    <w:rsid w:val="00A76B92"/>
    <w:rsid w:val="00A82BAB"/>
    <w:rsid w:val="00A847C4"/>
    <w:rsid w:val="00A856F4"/>
    <w:rsid w:val="00A91BB0"/>
    <w:rsid w:val="00A95DA6"/>
    <w:rsid w:val="00A95FBD"/>
    <w:rsid w:val="00AA092C"/>
    <w:rsid w:val="00AA2EE1"/>
    <w:rsid w:val="00AA4705"/>
    <w:rsid w:val="00AA6D7B"/>
    <w:rsid w:val="00AB0778"/>
    <w:rsid w:val="00AB2008"/>
    <w:rsid w:val="00AB7E9E"/>
    <w:rsid w:val="00AC192C"/>
    <w:rsid w:val="00AC2DF7"/>
    <w:rsid w:val="00AC5F3D"/>
    <w:rsid w:val="00AC74F4"/>
    <w:rsid w:val="00AD0C5B"/>
    <w:rsid w:val="00AD345B"/>
    <w:rsid w:val="00AD3A65"/>
    <w:rsid w:val="00AD3DE0"/>
    <w:rsid w:val="00AD47D4"/>
    <w:rsid w:val="00AD4DCB"/>
    <w:rsid w:val="00AD4FC5"/>
    <w:rsid w:val="00AD5159"/>
    <w:rsid w:val="00AD5BFE"/>
    <w:rsid w:val="00AD6844"/>
    <w:rsid w:val="00AD6AEC"/>
    <w:rsid w:val="00AE1FD9"/>
    <w:rsid w:val="00AE2C8E"/>
    <w:rsid w:val="00AE784D"/>
    <w:rsid w:val="00AF3745"/>
    <w:rsid w:val="00AF420E"/>
    <w:rsid w:val="00AF4FF5"/>
    <w:rsid w:val="00B00791"/>
    <w:rsid w:val="00B057A4"/>
    <w:rsid w:val="00B2043D"/>
    <w:rsid w:val="00B26C60"/>
    <w:rsid w:val="00B27F4E"/>
    <w:rsid w:val="00B35147"/>
    <w:rsid w:val="00B3721C"/>
    <w:rsid w:val="00B4232E"/>
    <w:rsid w:val="00B42A95"/>
    <w:rsid w:val="00B44E0A"/>
    <w:rsid w:val="00B44F74"/>
    <w:rsid w:val="00B45192"/>
    <w:rsid w:val="00B46C6B"/>
    <w:rsid w:val="00B5073E"/>
    <w:rsid w:val="00B51989"/>
    <w:rsid w:val="00B526D1"/>
    <w:rsid w:val="00B54FE1"/>
    <w:rsid w:val="00B55BA3"/>
    <w:rsid w:val="00B57D11"/>
    <w:rsid w:val="00B64CA4"/>
    <w:rsid w:val="00B678E7"/>
    <w:rsid w:val="00B7042F"/>
    <w:rsid w:val="00B73BC7"/>
    <w:rsid w:val="00B775F6"/>
    <w:rsid w:val="00B83EB3"/>
    <w:rsid w:val="00B846E0"/>
    <w:rsid w:val="00B864F9"/>
    <w:rsid w:val="00B87C0A"/>
    <w:rsid w:val="00B9030D"/>
    <w:rsid w:val="00B92312"/>
    <w:rsid w:val="00B92FEA"/>
    <w:rsid w:val="00B940DE"/>
    <w:rsid w:val="00B942B9"/>
    <w:rsid w:val="00B95F00"/>
    <w:rsid w:val="00B96489"/>
    <w:rsid w:val="00BA0C22"/>
    <w:rsid w:val="00BA23B1"/>
    <w:rsid w:val="00BA48A3"/>
    <w:rsid w:val="00BA4914"/>
    <w:rsid w:val="00BB10EE"/>
    <w:rsid w:val="00BB25A2"/>
    <w:rsid w:val="00BB5FAC"/>
    <w:rsid w:val="00BB6D2C"/>
    <w:rsid w:val="00BC0CAE"/>
    <w:rsid w:val="00BC1CC2"/>
    <w:rsid w:val="00BC3AD6"/>
    <w:rsid w:val="00BC5224"/>
    <w:rsid w:val="00BC7E13"/>
    <w:rsid w:val="00BD0ABC"/>
    <w:rsid w:val="00BD2CF3"/>
    <w:rsid w:val="00BD2DFE"/>
    <w:rsid w:val="00BD62EA"/>
    <w:rsid w:val="00BD68FC"/>
    <w:rsid w:val="00BD6A35"/>
    <w:rsid w:val="00BE1659"/>
    <w:rsid w:val="00BE17D7"/>
    <w:rsid w:val="00BE3410"/>
    <w:rsid w:val="00BE3E5E"/>
    <w:rsid w:val="00BE556D"/>
    <w:rsid w:val="00BF2176"/>
    <w:rsid w:val="00BF2A12"/>
    <w:rsid w:val="00BF2D63"/>
    <w:rsid w:val="00BF3E65"/>
    <w:rsid w:val="00BF4286"/>
    <w:rsid w:val="00BF45D9"/>
    <w:rsid w:val="00BF55F9"/>
    <w:rsid w:val="00C00DFA"/>
    <w:rsid w:val="00C015C4"/>
    <w:rsid w:val="00C0222C"/>
    <w:rsid w:val="00C023B2"/>
    <w:rsid w:val="00C034D2"/>
    <w:rsid w:val="00C03F2F"/>
    <w:rsid w:val="00C0431F"/>
    <w:rsid w:val="00C057B8"/>
    <w:rsid w:val="00C07D4C"/>
    <w:rsid w:val="00C1306F"/>
    <w:rsid w:val="00C15C83"/>
    <w:rsid w:val="00C16AF9"/>
    <w:rsid w:val="00C17D2A"/>
    <w:rsid w:val="00C17EAE"/>
    <w:rsid w:val="00C21320"/>
    <w:rsid w:val="00C214A3"/>
    <w:rsid w:val="00C22A5C"/>
    <w:rsid w:val="00C23C5A"/>
    <w:rsid w:val="00C25392"/>
    <w:rsid w:val="00C3383F"/>
    <w:rsid w:val="00C36204"/>
    <w:rsid w:val="00C36902"/>
    <w:rsid w:val="00C41348"/>
    <w:rsid w:val="00C44D8B"/>
    <w:rsid w:val="00C46DE2"/>
    <w:rsid w:val="00C503D0"/>
    <w:rsid w:val="00C52BEC"/>
    <w:rsid w:val="00C53055"/>
    <w:rsid w:val="00C54A92"/>
    <w:rsid w:val="00C55801"/>
    <w:rsid w:val="00C55DF9"/>
    <w:rsid w:val="00C607FD"/>
    <w:rsid w:val="00C6265E"/>
    <w:rsid w:val="00C708DA"/>
    <w:rsid w:val="00C70BE9"/>
    <w:rsid w:val="00C71384"/>
    <w:rsid w:val="00C72D65"/>
    <w:rsid w:val="00C739D2"/>
    <w:rsid w:val="00C75598"/>
    <w:rsid w:val="00C777DB"/>
    <w:rsid w:val="00C80148"/>
    <w:rsid w:val="00C82E9C"/>
    <w:rsid w:val="00C832D4"/>
    <w:rsid w:val="00C851B3"/>
    <w:rsid w:val="00C90FCA"/>
    <w:rsid w:val="00C9150E"/>
    <w:rsid w:val="00C92BD0"/>
    <w:rsid w:val="00C9310E"/>
    <w:rsid w:val="00C93DCF"/>
    <w:rsid w:val="00C944E2"/>
    <w:rsid w:val="00C95E50"/>
    <w:rsid w:val="00C977BF"/>
    <w:rsid w:val="00C97C5B"/>
    <w:rsid w:val="00CA1D4A"/>
    <w:rsid w:val="00CA3013"/>
    <w:rsid w:val="00CA3AB0"/>
    <w:rsid w:val="00CA3DDD"/>
    <w:rsid w:val="00CA4A25"/>
    <w:rsid w:val="00CA4C74"/>
    <w:rsid w:val="00CA7D21"/>
    <w:rsid w:val="00CB216E"/>
    <w:rsid w:val="00CB24EC"/>
    <w:rsid w:val="00CB27A7"/>
    <w:rsid w:val="00CB2ACF"/>
    <w:rsid w:val="00CB4C1F"/>
    <w:rsid w:val="00CB4C4A"/>
    <w:rsid w:val="00CB7575"/>
    <w:rsid w:val="00CC66CF"/>
    <w:rsid w:val="00CD01A5"/>
    <w:rsid w:val="00CD116E"/>
    <w:rsid w:val="00CD11C1"/>
    <w:rsid w:val="00CD5750"/>
    <w:rsid w:val="00CD5A0B"/>
    <w:rsid w:val="00CD6517"/>
    <w:rsid w:val="00CD68AB"/>
    <w:rsid w:val="00CD7BC2"/>
    <w:rsid w:val="00CE0E36"/>
    <w:rsid w:val="00CE2EBD"/>
    <w:rsid w:val="00CE6075"/>
    <w:rsid w:val="00CE7D2A"/>
    <w:rsid w:val="00CF1847"/>
    <w:rsid w:val="00CF69E7"/>
    <w:rsid w:val="00D00A59"/>
    <w:rsid w:val="00D02CC5"/>
    <w:rsid w:val="00D06D77"/>
    <w:rsid w:val="00D1690E"/>
    <w:rsid w:val="00D23886"/>
    <w:rsid w:val="00D258F1"/>
    <w:rsid w:val="00D263C6"/>
    <w:rsid w:val="00D301BE"/>
    <w:rsid w:val="00D3099A"/>
    <w:rsid w:val="00D30F2B"/>
    <w:rsid w:val="00D33CE1"/>
    <w:rsid w:val="00D341F7"/>
    <w:rsid w:val="00D34C1B"/>
    <w:rsid w:val="00D34FF8"/>
    <w:rsid w:val="00D37DC6"/>
    <w:rsid w:val="00D40E78"/>
    <w:rsid w:val="00D436EE"/>
    <w:rsid w:val="00D4581E"/>
    <w:rsid w:val="00D47B8E"/>
    <w:rsid w:val="00D52C3E"/>
    <w:rsid w:val="00D557D8"/>
    <w:rsid w:val="00D55B13"/>
    <w:rsid w:val="00D56F78"/>
    <w:rsid w:val="00D57A8F"/>
    <w:rsid w:val="00D64AB0"/>
    <w:rsid w:val="00D65E19"/>
    <w:rsid w:val="00D67FE4"/>
    <w:rsid w:val="00D70A5C"/>
    <w:rsid w:val="00D727F4"/>
    <w:rsid w:val="00D72F14"/>
    <w:rsid w:val="00D7342C"/>
    <w:rsid w:val="00D73B07"/>
    <w:rsid w:val="00D75DE7"/>
    <w:rsid w:val="00D76937"/>
    <w:rsid w:val="00D76CE4"/>
    <w:rsid w:val="00D80F4B"/>
    <w:rsid w:val="00D81020"/>
    <w:rsid w:val="00D85419"/>
    <w:rsid w:val="00D86716"/>
    <w:rsid w:val="00D93FF5"/>
    <w:rsid w:val="00D95C9B"/>
    <w:rsid w:val="00D95E10"/>
    <w:rsid w:val="00D96D93"/>
    <w:rsid w:val="00D97D4F"/>
    <w:rsid w:val="00DA2136"/>
    <w:rsid w:val="00DA393C"/>
    <w:rsid w:val="00DA544A"/>
    <w:rsid w:val="00DA65EB"/>
    <w:rsid w:val="00DA7EF2"/>
    <w:rsid w:val="00DB0425"/>
    <w:rsid w:val="00DB3062"/>
    <w:rsid w:val="00DB363C"/>
    <w:rsid w:val="00DB6BCE"/>
    <w:rsid w:val="00DB76F2"/>
    <w:rsid w:val="00DB781C"/>
    <w:rsid w:val="00DB7D07"/>
    <w:rsid w:val="00DC086F"/>
    <w:rsid w:val="00DC3839"/>
    <w:rsid w:val="00DC456F"/>
    <w:rsid w:val="00DC5500"/>
    <w:rsid w:val="00DC5F62"/>
    <w:rsid w:val="00DD0417"/>
    <w:rsid w:val="00DD2F58"/>
    <w:rsid w:val="00DD351D"/>
    <w:rsid w:val="00DD5A1E"/>
    <w:rsid w:val="00DD6BC2"/>
    <w:rsid w:val="00DE2154"/>
    <w:rsid w:val="00DF13F6"/>
    <w:rsid w:val="00DF1802"/>
    <w:rsid w:val="00DF1EAD"/>
    <w:rsid w:val="00DF272B"/>
    <w:rsid w:val="00DF2886"/>
    <w:rsid w:val="00DF2D32"/>
    <w:rsid w:val="00DF3DD5"/>
    <w:rsid w:val="00DF470A"/>
    <w:rsid w:val="00DF4780"/>
    <w:rsid w:val="00E00E31"/>
    <w:rsid w:val="00E043D7"/>
    <w:rsid w:val="00E07235"/>
    <w:rsid w:val="00E075FD"/>
    <w:rsid w:val="00E1088B"/>
    <w:rsid w:val="00E1292D"/>
    <w:rsid w:val="00E148FD"/>
    <w:rsid w:val="00E246BD"/>
    <w:rsid w:val="00E2504A"/>
    <w:rsid w:val="00E2580C"/>
    <w:rsid w:val="00E27AE0"/>
    <w:rsid w:val="00E32A42"/>
    <w:rsid w:val="00E34AF3"/>
    <w:rsid w:val="00E36D9D"/>
    <w:rsid w:val="00E463AD"/>
    <w:rsid w:val="00E47AB5"/>
    <w:rsid w:val="00E5165F"/>
    <w:rsid w:val="00E51D4E"/>
    <w:rsid w:val="00E52435"/>
    <w:rsid w:val="00E5275D"/>
    <w:rsid w:val="00E5292C"/>
    <w:rsid w:val="00E52DF8"/>
    <w:rsid w:val="00E54AD2"/>
    <w:rsid w:val="00E56A20"/>
    <w:rsid w:val="00E618E2"/>
    <w:rsid w:val="00E64508"/>
    <w:rsid w:val="00E657FC"/>
    <w:rsid w:val="00E65943"/>
    <w:rsid w:val="00E6795B"/>
    <w:rsid w:val="00E715EF"/>
    <w:rsid w:val="00E742E9"/>
    <w:rsid w:val="00E76774"/>
    <w:rsid w:val="00E776B6"/>
    <w:rsid w:val="00E777DC"/>
    <w:rsid w:val="00E8194B"/>
    <w:rsid w:val="00E82E9F"/>
    <w:rsid w:val="00E86EED"/>
    <w:rsid w:val="00E87765"/>
    <w:rsid w:val="00E90F19"/>
    <w:rsid w:val="00E933D0"/>
    <w:rsid w:val="00E94D77"/>
    <w:rsid w:val="00E94F5A"/>
    <w:rsid w:val="00E974B0"/>
    <w:rsid w:val="00EA0143"/>
    <w:rsid w:val="00EA33A6"/>
    <w:rsid w:val="00EA7B67"/>
    <w:rsid w:val="00EB0404"/>
    <w:rsid w:val="00EB0BC1"/>
    <w:rsid w:val="00EB3ACC"/>
    <w:rsid w:val="00EB599B"/>
    <w:rsid w:val="00EB5EEC"/>
    <w:rsid w:val="00EB6A48"/>
    <w:rsid w:val="00EB74A3"/>
    <w:rsid w:val="00EC1605"/>
    <w:rsid w:val="00EC1C75"/>
    <w:rsid w:val="00EC3961"/>
    <w:rsid w:val="00ED09DC"/>
    <w:rsid w:val="00ED17FA"/>
    <w:rsid w:val="00ED3629"/>
    <w:rsid w:val="00ED3B9C"/>
    <w:rsid w:val="00ED5C38"/>
    <w:rsid w:val="00ED73B5"/>
    <w:rsid w:val="00EE1F4D"/>
    <w:rsid w:val="00EE22D9"/>
    <w:rsid w:val="00EE34C9"/>
    <w:rsid w:val="00EE4ED8"/>
    <w:rsid w:val="00EE53C1"/>
    <w:rsid w:val="00EE7A09"/>
    <w:rsid w:val="00EF07BD"/>
    <w:rsid w:val="00EF1693"/>
    <w:rsid w:val="00EF2EA1"/>
    <w:rsid w:val="00EF3353"/>
    <w:rsid w:val="00EF474F"/>
    <w:rsid w:val="00EF48F9"/>
    <w:rsid w:val="00EF4F72"/>
    <w:rsid w:val="00EF728F"/>
    <w:rsid w:val="00F000CF"/>
    <w:rsid w:val="00F01CCD"/>
    <w:rsid w:val="00F0497C"/>
    <w:rsid w:val="00F04ACD"/>
    <w:rsid w:val="00F10508"/>
    <w:rsid w:val="00F11D89"/>
    <w:rsid w:val="00F12C00"/>
    <w:rsid w:val="00F14CBA"/>
    <w:rsid w:val="00F15C4D"/>
    <w:rsid w:val="00F17E08"/>
    <w:rsid w:val="00F214C7"/>
    <w:rsid w:val="00F21AF2"/>
    <w:rsid w:val="00F268CF"/>
    <w:rsid w:val="00F27E3C"/>
    <w:rsid w:val="00F31839"/>
    <w:rsid w:val="00F33ADA"/>
    <w:rsid w:val="00F35A60"/>
    <w:rsid w:val="00F36E93"/>
    <w:rsid w:val="00F37947"/>
    <w:rsid w:val="00F4073B"/>
    <w:rsid w:val="00F416E6"/>
    <w:rsid w:val="00F42575"/>
    <w:rsid w:val="00F439C8"/>
    <w:rsid w:val="00F4482A"/>
    <w:rsid w:val="00F45B60"/>
    <w:rsid w:val="00F46735"/>
    <w:rsid w:val="00F50252"/>
    <w:rsid w:val="00F50661"/>
    <w:rsid w:val="00F52762"/>
    <w:rsid w:val="00F55B5B"/>
    <w:rsid w:val="00F56E63"/>
    <w:rsid w:val="00F5713D"/>
    <w:rsid w:val="00F61FD1"/>
    <w:rsid w:val="00F632C6"/>
    <w:rsid w:val="00F63C78"/>
    <w:rsid w:val="00F657A8"/>
    <w:rsid w:val="00F722A2"/>
    <w:rsid w:val="00F754B1"/>
    <w:rsid w:val="00F75A5A"/>
    <w:rsid w:val="00F77CF5"/>
    <w:rsid w:val="00F8189E"/>
    <w:rsid w:val="00F81E5B"/>
    <w:rsid w:val="00F82CF6"/>
    <w:rsid w:val="00F84E15"/>
    <w:rsid w:val="00F872F4"/>
    <w:rsid w:val="00F9125A"/>
    <w:rsid w:val="00F913C8"/>
    <w:rsid w:val="00F91FCE"/>
    <w:rsid w:val="00F93A2F"/>
    <w:rsid w:val="00FA026F"/>
    <w:rsid w:val="00FA2D1D"/>
    <w:rsid w:val="00FA5337"/>
    <w:rsid w:val="00FA569F"/>
    <w:rsid w:val="00FA5C79"/>
    <w:rsid w:val="00FA6276"/>
    <w:rsid w:val="00FA7749"/>
    <w:rsid w:val="00FB1938"/>
    <w:rsid w:val="00FB21DF"/>
    <w:rsid w:val="00FB3DD9"/>
    <w:rsid w:val="00FB48A7"/>
    <w:rsid w:val="00FB5554"/>
    <w:rsid w:val="00FB63DE"/>
    <w:rsid w:val="00FB708A"/>
    <w:rsid w:val="00FB7DA3"/>
    <w:rsid w:val="00FC3BD3"/>
    <w:rsid w:val="00FD20E1"/>
    <w:rsid w:val="00FD4152"/>
    <w:rsid w:val="00FD5AA7"/>
    <w:rsid w:val="00FE16D7"/>
    <w:rsid w:val="00FE1758"/>
    <w:rsid w:val="00FE1EE4"/>
    <w:rsid w:val="00FF076B"/>
    <w:rsid w:val="00FF0B7D"/>
    <w:rsid w:val="00FF1655"/>
    <w:rsid w:val="00FF1ADA"/>
    <w:rsid w:val="00FF2336"/>
    <w:rsid w:val="00FF686C"/>
    <w:rsid w:val="00FF77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DBF3D60"/>
  <w15:chartTrackingRefBased/>
  <w15:docId w15:val="{BFF28816-CD95-4B69-A07F-0EA1F4BA68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1FCE"/>
  </w:style>
  <w:style w:type="paragraph" w:styleId="Heading1">
    <w:name w:val="heading 1"/>
    <w:basedOn w:val="Normal"/>
    <w:next w:val="Normal"/>
    <w:link w:val="Heading1Char"/>
    <w:uiPriority w:val="9"/>
    <w:qFormat/>
    <w:rsid w:val="007615DA"/>
    <w:pPr>
      <w:keepNext/>
      <w:keepLines/>
      <w:numPr>
        <w:numId w:val="1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615DA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615DA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615DA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615DA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615DA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615DA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615DA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615DA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615D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615D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615DA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7615DA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615DA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615DA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615DA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615D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615D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ListParagraph">
    <w:name w:val="List Paragraph"/>
    <w:basedOn w:val="Normal"/>
    <w:uiPriority w:val="34"/>
    <w:qFormat/>
    <w:rsid w:val="007615DA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F56E63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0E651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E651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955B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5BBE"/>
  </w:style>
  <w:style w:type="paragraph" w:styleId="Footer">
    <w:name w:val="footer"/>
    <w:basedOn w:val="Normal"/>
    <w:link w:val="FooterChar"/>
    <w:unhideWhenUsed/>
    <w:rsid w:val="00955B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955BBE"/>
  </w:style>
  <w:style w:type="character" w:styleId="IntenseEmphasis">
    <w:name w:val="Intense Emphasis"/>
    <w:basedOn w:val="DefaultParagraphFont"/>
    <w:uiPriority w:val="21"/>
    <w:qFormat/>
    <w:rsid w:val="002418BA"/>
    <w:rPr>
      <w:i/>
      <w:iCs/>
      <w:color w:val="4472C4" w:themeColor="accent1"/>
    </w:rPr>
  </w:style>
  <w:style w:type="character" w:styleId="Strong">
    <w:name w:val="Strong"/>
    <w:basedOn w:val="DefaultParagraphFont"/>
    <w:uiPriority w:val="22"/>
    <w:qFormat/>
    <w:rsid w:val="006560A8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DF2D32"/>
    <w:rPr>
      <w:color w:val="954F72" w:themeColor="followedHyperlink"/>
      <w:u w:val="single"/>
    </w:rPr>
  </w:style>
  <w:style w:type="table" w:styleId="TableGrid">
    <w:name w:val="Table Grid"/>
    <w:basedOn w:val="TableNormal"/>
    <w:rsid w:val="00342C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-Accent1">
    <w:name w:val="Grid Table 5 Dark Accent 1"/>
    <w:basedOn w:val="TableNormal"/>
    <w:uiPriority w:val="50"/>
    <w:rsid w:val="00EF728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styleId="GridTable1Light-Accent1">
    <w:name w:val="Grid Table 1 Light Accent 1"/>
    <w:basedOn w:val="TableNormal"/>
    <w:uiPriority w:val="46"/>
    <w:rsid w:val="00F913C8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Emphasis">
    <w:name w:val="Emphasis"/>
    <w:basedOn w:val="DefaultParagraphFont"/>
    <w:qFormat/>
    <w:rsid w:val="004E58E6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3166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70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93</TotalTime>
  <Pages>1</Pages>
  <Words>277</Words>
  <Characters>1579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2</vt:i4>
      </vt:variant>
    </vt:vector>
  </HeadingPairs>
  <TitlesOfParts>
    <vt:vector size="3" baseType="lpstr">
      <vt:lpstr/>
      <vt:lpstr>/Post Retirement Authorization </vt:lpstr>
      <vt:lpstr>/Post Retirement Contract</vt:lpstr>
    </vt:vector>
  </TitlesOfParts>
  <Company/>
  <LinksUpToDate>false</LinksUpToDate>
  <CharactersWithSpaces>1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ans, Hali</dc:creator>
  <cp:keywords/>
  <dc:description/>
  <cp:lastModifiedBy>Evans, Hali</cp:lastModifiedBy>
  <cp:revision>88</cp:revision>
  <cp:lastPrinted>2024-11-05T14:52:00Z</cp:lastPrinted>
  <dcterms:created xsi:type="dcterms:W3CDTF">2024-11-01T22:03:00Z</dcterms:created>
  <dcterms:modified xsi:type="dcterms:W3CDTF">2024-11-05T16:58:00Z</dcterms:modified>
</cp:coreProperties>
</file>